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58E53" w14:textId="77777777" w:rsidR="00DA7CB4" w:rsidRDefault="00DA7CB4" w:rsidP="007D432F">
      <w:r>
        <w:t>SE489 Labs</w:t>
      </w:r>
    </w:p>
    <w:p w14:paraId="58F1F7D1" w14:textId="77777777" w:rsidR="00DA7CB4" w:rsidRDefault="00DA7CB4" w:rsidP="007D432F">
      <w:pPr>
        <w:rPr>
          <w:rStyle w:val="Hyperlink"/>
          <w:sz w:val="32"/>
          <w:szCs w:val="32"/>
        </w:rPr>
      </w:pPr>
      <w:r>
        <w:t xml:space="preserve">Course Website: </w:t>
      </w:r>
      <w:hyperlink r:id="rId7" w:history="1">
        <w:r w:rsidRPr="00B354EA">
          <w:rPr>
            <w:rStyle w:val="Hyperlink"/>
            <w:sz w:val="32"/>
            <w:szCs w:val="32"/>
          </w:rPr>
          <w:t>https://malenezi.github.io/malenezi/SE489/</w:t>
        </w:r>
      </w:hyperlink>
    </w:p>
    <w:p w14:paraId="55BCFBE5" w14:textId="77777777" w:rsidR="001458A9" w:rsidRDefault="001458A9" w:rsidP="007D432F">
      <w:r w:rsidRPr="001458A9">
        <w:t>YouTube Video:</w:t>
      </w:r>
      <w:r>
        <w:t xml:space="preserve"> </w:t>
      </w:r>
      <w:hyperlink r:id="rId8" w:history="1">
        <w:r w:rsidRPr="00EC68C2">
          <w:rPr>
            <w:rStyle w:val="Hyperlink"/>
            <w:sz w:val="32"/>
            <w:szCs w:val="32"/>
          </w:rPr>
          <w:t>https://www.youtube.com/watch?v=hQcFE0RD0cQ</w:t>
        </w:r>
      </w:hyperlink>
    </w:p>
    <w:p w14:paraId="4E185A68" w14:textId="77777777" w:rsidR="001458A9" w:rsidRDefault="001458A9" w:rsidP="007D432F"/>
    <w:p w14:paraId="175115EF" w14:textId="77777777" w:rsidR="00DA7CB4" w:rsidRPr="00DA7CB4" w:rsidRDefault="00DA7CB4" w:rsidP="007D432F">
      <w:r w:rsidRPr="00DA7CB4">
        <w:t xml:space="preserve">Sample Labs: </w:t>
      </w:r>
    </w:p>
    <w:p w14:paraId="1CC3369C" w14:textId="77777777" w:rsidR="00DA7CB4" w:rsidRDefault="00DA7CB4" w:rsidP="007D432F">
      <w:r w:rsidRPr="00DA7CB4">
        <w:t>Simple Docker Compose</w:t>
      </w:r>
      <w:r>
        <w:t xml:space="preserve">: </w:t>
      </w:r>
      <w:hyperlink r:id="rId9" w:history="1">
        <w:r w:rsidRPr="00B354EA">
          <w:rPr>
            <w:rStyle w:val="Hyperlink"/>
            <w:sz w:val="32"/>
            <w:szCs w:val="32"/>
          </w:rPr>
          <w:t>https://gitlab.com/docker-workshop/Lab-11</w:t>
        </w:r>
      </w:hyperlink>
    </w:p>
    <w:p w14:paraId="0812CEC6" w14:textId="77777777" w:rsidR="00DA7CB4" w:rsidRDefault="00DA7CB4" w:rsidP="007D432F">
      <w:r w:rsidRPr="00DA7CB4">
        <w:t>Lab for the DevOps Workshop</w:t>
      </w:r>
      <w:r>
        <w:t xml:space="preserve"> with Kubernetes and Containers: </w:t>
      </w:r>
      <w:hyperlink r:id="rId10" w:history="1">
        <w:r w:rsidRPr="00B354EA">
          <w:rPr>
            <w:rStyle w:val="Hyperlink"/>
            <w:sz w:val="32"/>
            <w:szCs w:val="32"/>
          </w:rPr>
          <w:t>https://github.com/stakater/stakater-devops-labs</w:t>
        </w:r>
      </w:hyperlink>
    </w:p>
    <w:p w14:paraId="54933C13" w14:textId="77777777" w:rsidR="00DA7CB4" w:rsidRDefault="00DA7CB4" w:rsidP="007D432F"/>
    <w:p w14:paraId="2F747CF2" w14:textId="77777777" w:rsidR="00DA7CB4" w:rsidRPr="00DA7CB4" w:rsidRDefault="00DA7CB4" w:rsidP="007D432F">
      <w:r w:rsidRPr="00DA7CB4">
        <w:t>Project Ideas (Incremental Assignments)</w:t>
      </w:r>
    </w:p>
    <w:p w14:paraId="22EA13CD" w14:textId="77777777" w:rsidR="00DA7CB4" w:rsidRDefault="00795765" w:rsidP="007D432F">
      <w:pPr>
        <w:rPr>
          <w:sz w:val="32"/>
          <w:szCs w:val="32"/>
        </w:rPr>
      </w:pPr>
      <w:hyperlink r:id="rId11" w:history="1">
        <w:r w:rsidR="00DA7CB4" w:rsidRPr="00B354EA">
          <w:rPr>
            <w:rStyle w:val="Hyperlink"/>
            <w:sz w:val="32"/>
            <w:szCs w:val="32"/>
          </w:rPr>
          <w:t>https://www.tutorialworks.com/devops-project-ideas/</w:t>
        </w:r>
      </w:hyperlink>
    </w:p>
    <w:p w14:paraId="090668AE" w14:textId="77777777" w:rsidR="00DA7CB4" w:rsidRDefault="00DA7CB4" w:rsidP="007D432F"/>
    <w:p w14:paraId="55EAA072" w14:textId="77777777" w:rsidR="00DA7CB4" w:rsidRDefault="00DA7CB4" w:rsidP="007D432F">
      <w:r w:rsidRPr="00DA7CB4">
        <w:t>This project is a CI pipeline implementation of a webapp on</w:t>
      </w:r>
      <w:r>
        <w:t xml:space="preserve"> Docker technology with Jenkins: </w:t>
      </w:r>
      <w:hyperlink r:id="rId12" w:history="1">
        <w:r w:rsidRPr="00B354EA">
          <w:rPr>
            <w:rStyle w:val="Hyperlink"/>
            <w:sz w:val="32"/>
            <w:szCs w:val="32"/>
          </w:rPr>
          <w:t>https://github.com/Sahilkumar098/Mywebserver</w:t>
        </w:r>
      </w:hyperlink>
    </w:p>
    <w:p w14:paraId="251A08F6" w14:textId="77777777" w:rsidR="00DA7CB4" w:rsidRDefault="00DA7CB4" w:rsidP="007D432F"/>
    <w:p w14:paraId="72D68D25" w14:textId="77777777" w:rsidR="00DA7CB4" w:rsidRPr="00DA7CB4" w:rsidRDefault="00DA7CB4" w:rsidP="007D432F">
      <w:r w:rsidRPr="00DA7CB4">
        <w:t>DevOps Exercises</w:t>
      </w:r>
    </w:p>
    <w:p w14:paraId="2BF1C518" w14:textId="77777777" w:rsidR="00DA7CB4" w:rsidRDefault="00795765" w:rsidP="007D432F">
      <w:pPr>
        <w:rPr>
          <w:sz w:val="32"/>
          <w:szCs w:val="32"/>
        </w:rPr>
      </w:pPr>
      <w:hyperlink r:id="rId13" w:history="1">
        <w:r w:rsidR="00DA7CB4" w:rsidRPr="00B354EA">
          <w:rPr>
            <w:rStyle w:val="Hyperlink"/>
            <w:sz w:val="32"/>
            <w:szCs w:val="32"/>
          </w:rPr>
          <w:t>https://github.com/shayki5/devops-exercises</w:t>
        </w:r>
      </w:hyperlink>
    </w:p>
    <w:p w14:paraId="7522FEE9" w14:textId="77777777" w:rsidR="00DA7CB4" w:rsidRDefault="00DA7CB4" w:rsidP="007D432F"/>
    <w:p w14:paraId="5A9A1EA3" w14:textId="648A97BD" w:rsidR="00DA7CB4" w:rsidRDefault="00DA7CB4" w:rsidP="007D432F"/>
    <w:p w14:paraId="33EC2493" w14:textId="6DCEEFC5" w:rsidR="00522447" w:rsidRDefault="00522447" w:rsidP="007D432F"/>
    <w:p w14:paraId="36D1595E" w14:textId="185E4E48" w:rsidR="00522447" w:rsidRDefault="00522447" w:rsidP="007D432F"/>
    <w:p w14:paraId="74EDDF8B" w14:textId="64A5CAF5" w:rsidR="00522447" w:rsidRDefault="00522447" w:rsidP="007D432F"/>
    <w:p w14:paraId="476815C2" w14:textId="7F179DDF" w:rsidR="00522447" w:rsidRDefault="00522447" w:rsidP="007D432F"/>
    <w:p w14:paraId="48107184" w14:textId="77777777" w:rsidR="00522447" w:rsidRDefault="00522447" w:rsidP="007D432F"/>
    <w:p w14:paraId="659645EE" w14:textId="77777777" w:rsidR="00DA7CB4" w:rsidRDefault="00DA7CB4" w:rsidP="007D432F"/>
    <w:p w14:paraId="510598D2" w14:textId="77777777" w:rsidR="00DA7CB4" w:rsidRDefault="00DA7CB4" w:rsidP="007D432F"/>
    <w:p w14:paraId="5EC49691" w14:textId="77777777" w:rsidR="00DA7CB4" w:rsidRDefault="00DA7CB4" w:rsidP="007D432F"/>
    <w:p w14:paraId="36D11031" w14:textId="4A2C4602" w:rsidR="00E3429E" w:rsidRPr="00BB0721" w:rsidRDefault="00E3429E" w:rsidP="007D432F">
      <w:pPr>
        <w:pStyle w:val="Heading1"/>
      </w:pPr>
      <w:r w:rsidRPr="00BB0721">
        <w:lastRenderedPageBreak/>
        <w:t>Lab 1: Version Control Systems</w:t>
      </w:r>
    </w:p>
    <w:p w14:paraId="1F8685CF" w14:textId="7EE8E344" w:rsidR="00BB0721" w:rsidRPr="007D432F" w:rsidRDefault="00BB0721" w:rsidP="007D432F">
      <w:pPr>
        <w:pStyle w:val="Heading2"/>
      </w:pPr>
      <w:r w:rsidRPr="007D432F">
        <w:t>Git</w:t>
      </w:r>
    </w:p>
    <w:p w14:paraId="7A3ABCC2" w14:textId="77777777" w:rsidR="00BB0721" w:rsidRPr="007D432F" w:rsidRDefault="00BB0721" w:rsidP="007D432F">
      <w:pPr>
        <w:pStyle w:val="Heading3"/>
      </w:pPr>
      <w:r w:rsidRPr="007D432F">
        <w:t>Definition1:</w:t>
      </w:r>
    </w:p>
    <w:p w14:paraId="29B872C7" w14:textId="09C23FED" w:rsidR="00BB0721" w:rsidRPr="007D432F" w:rsidRDefault="00BB0721" w:rsidP="007D432F">
      <w:r w:rsidRPr="007D432F">
        <w:t>Git is software for tracking changes in any set of files, usually used for coordinating work among programmers collaboratively developing source code during software development. Its goals include speed, data integrity, and support for distributed, non-linear workflows. – Wikipedia</w:t>
      </w:r>
    </w:p>
    <w:p w14:paraId="47639AB8" w14:textId="629B0D4D" w:rsidR="00BB0721" w:rsidRDefault="00BB0721" w:rsidP="007D432F">
      <w:r>
        <w:t xml:space="preserve">Definition2: </w:t>
      </w:r>
    </w:p>
    <w:p w14:paraId="715A2C2B" w14:textId="25996688" w:rsidR="007D432F" w:rsidRDefault="007D432F" w:rsidP="007D432F">
      <w:r>
        <w:t>Git is a DevOps tool used for source code management.</w:t>
      </w:r>
    </w:p>
    <w:p w14:paraId="08FF24C2" w14:textId="7C63EFBB" w:rsidR="007D432F" w:rsidRDefault="007D432F" w:rsidP="007D432F">
      <w:r>
        <w:t xml:space="preserve">It’s equally interesting to note that </w:t>
      </w:r>
      <w:r w:rsidRPr="00E15E78">
        <w:rPr>
          <w:i/>
          <w:iCs/>
        </w:rPr>
        <w:t xml:space="preserve">Linus </w:t>
      </w:r>
      <w:proofErr w:type="spellStart"/>
      <w:r w:rsidRPr="00E15E78">
        <w:rPr>
          <w:i/>
          <w:iCs/>
        </w:rPr>
        <w:t>Torvald</w:t>
      </w:r>
      <w:proofErr w:type="spellEnd"/>
      <w:r>
        <w:t xml:space="preserve"> himself created git in 2005</w:t>
      </w:r>
      <w:r w:rsidR="00E15E78">
        <w:t xml:space="preserve"> for maintaining the code of Linux Kernel.</w:t>
      </w:r>
    </w:p>
    <w:p w14:paraId="20F0C2A9" w14:textId="77777777" w:rsidR="00E15E78" w:rsidRDefault="00E15E78" w:rsidP="007D432F"/>
    <w:p w14:paraId="0D6707A3" w14:textId="01338CC3" w:rsidR="00B22336" w:rsidRDefault="0061414E" w:rsidP="007D432F">
      <w:pPr>
        <w:rPr>
          <w:noProof/>
        </w:rPr>
      </w:pPr>
      <w:r>
        <w:t xml:space="preserve">As opposed to the common perception, git and </w:t>
      </w:r>
      <w:proofErr w:type="spellStart"/>
      <w:r>
        <w:t>git</w:t>
      </w:r>
      <w:r>
        <w:rPr>
          <w:noProof/>
        </w:rPr>
        <w:t>hub</w:t>
      </w:r>
      <w:proofErr w:type="spellEnd"/>
      <w:r>
        <w:rPr>
          <w:noProof/>
        </w:rPr>
        <w:t xml:space="preserve"> are two different entities, following tabulated figure shows major difference between the te</w:t>
      </w:r>
      <w:r w:rsidR="00E3429E" w:rsidRPr="00E3429E">
        <w:rPr>
          <w:noProof/>
        </w:rPr>
        <w:drawing>
          <wp:inline distT="0" distB="0" distL="0" distR="0" wp14:anchorId="380CDF52" wp14:editId="60E00C07">
            <wp:extent cx="5943600" cy="2971800"/>
            <wp:effectExtent l="0" t="0" r="0" b="0"/>
            <wp:docPr id="3074" name="Picture 2" descr="Git and Github - Andersen Lab Dry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Git and Github - Andersen Lab Dry Guid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pic:spPr>
                </pic:pic>
              </a:graphicData>
            </a:graphic>
          </wp:inline>
        </w:drawing>
      </w:r>
    </w:p>
    <w:p w14:paraId="31ABD4FB" w14:textId="7718A2A3" w:rsidR="0061414E" w:rsidRDefault="0061414E" w:rsidP="007D432F">
      <w:pPr>
        <w:rPr>
          <w:noProof/>
        </w:rPr>
      </w:pPr>
      <w:r>
        <w:rPr>
          <w:noProof/>
        </w:rPr>
        <w:t>But both of them work in tandem to achive code maintenance, as shown in the following figure-</w:t>
      </w:r>
    </w:p>
    <w:p w14:paraId="5A0C8339" w14:textId="77777777" w:rsidR="0061414E" w:rsidRDefault="0061414E" w:rsidP="007D432F"/>
    <w:p w14:paraId="449CB7E7" w14:textId="77777777" w:rsidR="00E3429E" w:rsidRDefault="00E3429E" w:rsidP="007D432F">
      <w:r w:rsidRPr="00E3429E">
        <w:rPr>
          <w:noProof/>
        </w:rPr>
        <w:drawing>
          <wp:anchor distT="0" distB="0" distL="114300" distR="114300" simplePos="0" relativeHeight="251659264" behindDoc="0" locked="0" layoutInCell="1" allowOverlap="1" wp14:anchorId="0E3A4E13" wp14:editId="6DD1E719">
            <wp:simplePos x="0" y="0"/>
            <wp:positionH relativeFrom="column">
              <wp:posOffset>0</wp:posOffset>
            </wp:positionH>
            <wp:positionV relativeFrom="paragraph">
              <wp:posOffset>0</wp:posOffset>
            </wp:positionV>
            <wp:extent cx="3124953" cy="932975"/>
            <wp:effectExtent l="0" t="0" r="0" b="635"/>
            <wp:wrapNone/>
            <wp:docPr id="5" name="Picture 2" descr="What is Git and Github? | Coding Ab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What is Git and Github? | Coding Abby"/>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24247" b="22676"/>
                    <a:stretch/>
                  </pic:blipFill>
                  <pic:spPr bwMode="auto">
                    <a:xfrm>
                      <a:off x="0" y="0"/>
                      <a:ext cx="3124953" cy="93297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E3429E">
        <w:rPr>
          <w:noProof/>
        </w:rPr>
        <w:drawing>
          <wp:anchor distT="0" distB="0" distL="114300" distR="114300" simplePos="0" relativeHeight="251660288" behindDoc="0" locked="0" layoutInCell="1" allowOverlap="1" wp14:anchorId="289B8CC4" wp14:editId="7273F738">
            <wp:simplePos x="0" y="0"/>
            <wp:positionH relativeFrom="column">
              <wp:posOffset>80010</wp:posOffset>
            </wp:positionH>
            <wp:positionV relativeFrom="paragraph">
              <wp:posOffset>1922780</wp:posOffset>
            </wp:positionV>
            <wp:extent cx="2516956" cy="1093709"/>
            <wp:effectExtent l="0" t="0" r="0" b="0"/>
            <wp:wrapNone/>
            <wp:docPr id="6" name="Picture 4" descr="Trabajando con Git: Eliminar ramas locales y remotas. Vabad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Trabajando con Git: Eliminar ramas locales y remotas. Vabadus"/>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1332" t="30747" r="21033" b="30548"/>
                    <a:stretch/>
                  </pic:blipFill>
                  <pic:spPr bwMode="auto">
                    <a:xfrm>
                      <a:off x="0" y="0"/>
                      <a:ext cx="2516956" cy="1093709"/>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E3429E">
        <w:rPr>
          <w:noProof/>
        </w:rPr>
        <mc:AlternateContent>
          <mc:Choice Requires="wps">
            <w:drawing>
              <wp:anchor distT="0" distB="0" distL="114300" distR="114300" simplePos="0" relativeHeight="251661312" behindDoc="0" locked="0" layoutInCell="1" allowOverlap="1" wp14:anchorId="65E00C23" wp14:editId="5F3E9106">
                <wp:simplePos x="0" y="0"/>
                <wp:positionH relativeFrom="column">
                  <wp:posOffset>1268730</wp:posOffset>
                </wp:positionH>
                <wp:positionV relativeFrom="paragraph">
                  <wp:posOffset>846455</wp:posOffset>
                </wp:positionV>
                <wp:extent cx="594360" cy="1095018"/>
                <wp:effectExtent l="19050" t="19050" r="34290" b="29210"/>
                <wp:wrapNone/>
                <wp:docPr id="9" name="Up-Down Arrow 8"/>
                <wp:cNvGraphicFramePr/>
                <a:graphic xmlns:a="http://schemas.openxmlformats.org/drawingml/2006/main">
                  <a:graphicData uri="http://schemas.microsoft.com/office/word/2010/wordprocessingShape">
                    <wps:wsp>
                      <wps:cNvSpPr/>
                      <wps:spPr>
                        <a:xfrm>
                          <a:off x="0" y="0"/>
                          <a:ext cx="594360" cy="1095018"/>
                        </a:xfrm>
                        <a:prstGeom prst="upDownArrow">
                          <a:avLst>
                            <a:gd name="adj1" fmla="val 31538"/>
                            <a:gd name="adj2" fmla="val 50000"/>
                          </a:avLst>
                        </a:prstGeom>
                      </wps:spPr>
                      <wps:style>
                        <a:lnRef idx="2">
                          <a:schemeClr val="accent3">
                            <a:shade val="50000"/>
                          </a:schemeClr>
                        </a:lnRef>
                        <a:fillRef idx="1">
                          <a:schemeClr val="accent3"/>
                        </a:fillRef>
                        <a:effectRef idx="0">
                          <a:schemeClr val="accent3"/>
                        </a:effectRef>
                        <a:fontRef idx="minor">
                          <a:schemeClr val="lt1"/>
                        </a:fontRef>
                      </wps:style>
                      <wps:bodyPr rtlCol="0" anchor="ctr"/>
                    </wps:wsp>
                  </a:graphicData>
                </a:graphic>
              </wp:anchor>
            </w:drawing>
          </mc:Choice>
          <mc:Fallback>
            <w:pict>
              <v:shapetype w14:anchorId="25148961"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Up-Down Arrow 8" o:spid="_x0000_s1026" type="#_x0000_t70" style="position:absolute;margin-left:99.9pt;margin-top:66.65pt;width:46.8pt;height:86.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" adj="7394,5862" fillcolor="#a5a5a5 [3206]" strokecolor="#525252 [1606]" strokeweight="1pt"/>
            </w:pict>
          </mc:Fallback>
        </mc:AlternateContent>
      </w:r>
      <w:r w:rsidRPr="00E3429E">
        <w:rPr>
          <w:noProof/>
        </w:rPr>
        <mc:AlternateContent>
          <mc:Choice Requires="wps">
            <w:drawing>
              <wp:anchor distT="0" distB="0" distL="114300" distR="114300" simplePos="0" relativeHeight="251662336" behindDoc="0" locked="0" layoutInCell="1" allowOverlap="1" wp14:anchorId="7E4E8C1C" wp14:editId="266214D2">
                <wp:simplePos x="0" y="0"/>
                <wp:positionH relativeFrom="column">
                  <wp:posOffset>2045970</wp:posOffset>
                </wp:positionH>
                <wp:positionV relativeFrom="paragraph">
                  <wp:posOffset>829310</wp:posOffset>
                </wp:positionV>
                <wp:extent cx="594360" cy="1112127"/>
                <wp:effectExtent l="19050" t="19050" r="34290" b="31115"/>
                <wp:wrapNone/>
                <wp:docPr id="11" name="Up-Down Arrow 10"/>
                <wp:cNvGraphicFramePr/>
                <a:graphic xmlns:a="http://schemas.openxmlformats.org/drawingml/2006/main">
                  <a:graphicData uri="http://schemas.microsoft.com/office/word/2010/wordprocessingShape">
                    <wps:wsp>
                      <wps:cNvSpPr/>
                      <wps:spPr>
                        <a:xfrm>
                          <a:off x="0" y="0"/>
                          <a:ext cx="594360" cy="1112127"/>
                        </a:xfrm>
                        <a:prstGeom prst="upDownArrow">
                          <a:avLst>
                            <a:gd name="adj1" fmla="val 31538"/>
                            <a:gd name="adj2" fmla="val 50000"/>
                          </a:avLst>
                        </a:prstGeom>
                      </wps:spPr>
                      <wps:style>
                        <a:lnRef idx="2">
                          <a:schemeClr val="accent3">
                            <a:shade val="50000"/>
                          </a:schemeClr>
                        </a:lnRef>
                        <a:fillRef idx="1">
                          <a:schemeClr val="accent3"/>
                        </a:fillRef>
                        <a:effectRef idx="0">
                          <a:schemeClr val="accent3"/>
                        </a:effectRef>
                        <a:fontRef idx="minor">
                          <a:schemeClr val="lt1"/>
                        </a:fontRef>
                      </wps:style>
                      <wps:bodyPr rtlCol="0" anchor="ctr"/>
                    </wps:wsp>
                  </a:graphicData>
                </a:graphic>
              </wp:anchor>
            </w:drawing>
          </mc:Choice>
          <mc:Fallback>
            <w:pict>
              <v:shape w14:anchorId="6AF0F91A" id="Up-Down Arrow 10" o:spid="_x0000_s1026" type="#_x0000_t70" style="position:absolute;margin-left:161.1pt;margin-top:65.3pt;width:46.8pt;height:87.5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" adj="7394,5772" fillcolor="#a5a5a5 [3206]" strokecolor="#525252 [1606]" strokeweight="1pt"/>
            </w:pict>
          </mc:Fallback>
        </mc:AlternateContent>
      </w:r>
    </w:p>
    <w:p w14:paraId="4B4801E4" w14:textId="77777777" w:rsidR="00E3429E" w:rsidRDefault="00E3429E" w:rsidP="007D432F"/>
    <w:p w14:paraId="247D7407" w14:textId="77777777" w:rsidR="00E3429E" w:rsidRDefault="00E3429E" w:rsidP="007D432F"/>
    <w:p w14:paraId="7BD8EF1B" w14:textId="77777777" w:rsidR="00E3429E" w:rsidRDefault="00E3429E" w:rsidP="007D432F"/>
    <w:p w14:paraId="2A165923" w14:textId="45BCB750" w:rsidR="0061414E" w:rsidRDefault="0061414E" w:rsidP="007D432F">
      <w:r>
        <w:lastRenderedPageBreak/>
        <w:t>Before you install git on your system, make sure</w:t>
      </w:r>
    </w:p>
    <w:p w14:paraId="73D144DC" w14:textId="0D586F35" w:rsidR="0061414E" w:rsidRDefault="0061414E" w:rsidP="0061414E">
      <w:pPr>
        <w:pStyle w:val="ListParagraph"/>
        <w:numPr>
          <w:ilvl w:val="0"/>
          <w:numId w:val="2"/>
        </w:numPr>
      </w:pPr>
      <w:r>
        <w:t>You have administrative privileges on the system, you want to install git.</w:t>
      </w:r>
    </w:p>
    <w:p w14:paraId="3F4C6679" w14:textId="2D6D08E6" w:rsidR="0061414E" w:rsidRDefault="0061414E" w:rsidP="0061414E">
      <w:pPr>
        <w:pStyle w:val="ListParagraph"/>
        <w:numPr>
          <w:ilvl w:val="0"/>
          <w:numId w:val="2"/>
        </w:numPr>
      </w:pPr>
      <w:r>
        <w:t>There is enough space in the hard disk of the system</w:t>
      </w:r>
    </w:p>
    <w:p w14:paraId="3674EB53" w14:textId="2A0FAD64" w:rsidR="00E3429E" w:rsidRDefault="0061414E" w:rsidP="007D432F">
      <w:r>
        <w:t>To install Git at your system, there are few steps which are to be followed</w:t>
      </w:r>
    </w:p>
    <w:p w14:paraId="00B12AA9" w14:textId="6ABD6064" w:rsidR="001F3108" w:rsidRDefault="001F3108" w:rsidP="007D432F">
      <w:r>
        <w:t>Steps shown below are for windows 11, but they will work on almost all versions of windows with minimal changes</w:t>
      </w:r>
    </w:p>
    <w:p w14:paraId="1A56B2A6" w14:textId="7815757B" w:rsidR="0061414E" w:rsidRDefault="0061414E" w:rsidP="007D432F">
      <w:r>
        <w:t>Step1: Download git</w:t>
      </w:r>
    </w:p>
    <w:p w14:paraId="7ED5AA44" w14:textId="06294BA2" w:rsidR="0061414E" w:rsidRDefault="001F3108" w:rsidP="007D432F">
      <w:r>
        <w:t xml:space="preserve">Download, latest </w:t>
      </w:r>
      <w:r w:rsidRPr="00837148">
        <w:rPr>
          <w:i/>
          <w:iCs/>
        </w:rPr>
        <w:t>s</w:t>
      </w:r>
      <w:r w:rsidR="00837148" w:rsidRPr="00837148">
        <w:rPr>
          <w:i/>
          <w:iCs/>
        </w:rPr>
        <w:t>tandalone</w:t>
      </w:r>
      <w:r>
        <w:t xml:space="preserve"> version of the git from its website. </w:t>
      </w:r>
      <w:r w:rsidR="00837148">
        <w:t>(</w:t>
      </w:r>
      <w:hyperlink r:id="rId17" w:history="1">
        <w:r w:rsidR="00837148" w:rsidRPr="00910F38">
          <w:rPr>
            <w:rStyle w:val="Hyperlink"/>
          </w:rPr>
          <w:t>https://git-scm.com/download/win</w:t>
        </w:r>
      </w:hyperlink>
      <w:r w:rsidR="00837148">
        <w:t>), at the time of this manual, it was 2.3</w:t>
      </w:r>
      <w:r w:rsidR="00A52D5D">
        <w:t>6.1</w:t>
      </w:r>
      <w:r w:rsidR="00522447" w:rsidRPr="00987369">
        <w:rPr>
          <w:noProof/>
        </w:rPr>
        <w:drawing>
          <wp:inline distT="0" distB="0" distL="0" distR="0" wp14:anchorId="5698C974" wp14:editId="1A891BE3">
            <wp:extent cx="5214257" cy="2532480"/>
            <wp:effectExtent l="0" t="0" r="5715" b="127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8"/>
                    <a:stretch>
                      <a:fillRect/>
                    </a:stretch>
                  </pic:blipFill>
                  <pic:spPr>
                    <a:xfrm>
                      <a:off x="0" y="0"/>
                      <a:ext cx="5230410" cy="2540325"/>
                    </a:xfrm>
                    <a:prstGeom prst="rect">
                      <a:avLst/>
                    </a:prstGeom>
                  </pic:spPr>
                </pic:pic>
              </a:graphicData>
            </a:graphic>
          </wp:inline>
        </w:drawing>
      </w:r>
    </w:p>
    <w:p w14:paraId="2DB3FFFE" w14:textId="18995AA0" w:rsidR="00A52D5D" w:rsidRDefault="00A52D5D" w:rsidP="007D432F"/>
    <w:p w14:paraId="12DB4879" w14:textId="79472DDC" w:rsidR="00522447" w:rsidRDefault="00522447" w:rsidP="007D432F">
      <w:r w:rsidRPr="00987369">
        <w:rPr>
          <w:noProof/>
        </w:rPr>
        <w:drawing>
          <wp:anchor distT="0" distB="0" distL="114300" distR="114300" simplePos="0" relativeHeight="251666432" behindDoc="1" locked="0" layoutInCell="1" allowOverlap="1" wp14:anchorId="07EC7C13" wp14:editId="21453B3E">
            <wp:simplePos x="0" y="0"/>
            <wp:positionH relativeFrom="margin">
              <wp:align>left</wp:align>
            </wp:positionH>
            <wp:positionV relativeFrom="paragraph">
              <wp:posOffset>9525</wp:posOffset>
            </wp:positionV>
            <wp:extent cx="5272405" cy="2188845"/>
            <wp:effectExtent l="0" t="0" r="4445" b="1905"/>
            <wp:wrapTight wrapText="bothSides">
              <wp:wrapPolygon edited="0">
                <wp:start x="0" y="0"/>
                <wp:lineTo x="0" y="21431"/>
                <wp:lineTo x="21540" y="21431"/>
                <wp:lineTo x="21540" y="0"/>
                <wp:lineTo x="0" y="0"/>
              </wp:wrapPolygon>
            </wp:wrapTight>
            <wp:docPr id="3" name="Picture 3"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pplication&#10;&#10;Description automatically generated with medium confidence"/>
                    <pic:cNvPicPr/>
                  </pic:nvPicPr>
                  <pic:blipFill rotWithShape="1">
                    <a:blip r:embed="rId19">
                      <a:extLst>
                        <a:ext uri="{28A0092B-C50C-407E-A947-70E740481C1C}">
                          <a14:useLocalDpi xmlns:a14="http://schemas.microsoft.com/office/drawing/2010/main" val="0"/>
                        </a:ext>
                      </a:extLst>
                    </a:blip>
                    <a:srcRect t="13199" b="6579"/>
                    <a:stretch/>
                  </pic:blipFill>
                  <pic:spPr bwMode="auto">
                    <a:xfrm>
                      <a:off x="0" y="0"/>
                      <a:ext cx="5272405" cy="218884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C21881C" w14:textId="77777777" w:rsidR="00522447" w:rsidRDefault="00522447" w:rsidP="007D432F"/>
    <w:p w14:paraId="7B76B351" w14:textId="77777777" w:rsidR="00522447" w:rsidRDefault="00522447" w:rsidP="007D432F"/>
    <w:p w14:paraId="4DE93333" w14:textId="77777777" w:rsidR="00522447" w:rsidRDefault="00522447" w:rsidP="007D432F"/>
    <w:p w14:paraId="61C9C441" w14:textId="77777777" w:rsidR="00522447" w:rsidRDefault="00522447" w:rsidP="007D432F"/>
    <w:p w14:paraId="4B1496AD" w14:textId="77777777" w:rsidR="00522447" w:rsidRDefault="00522447" w:rsidP="007D432F"/>
    <w:p w14:paraId="49BF8327" w14:textId="77777777" w:rsidR="00522447" w:rsidRDefault="00522447" w:rsidP="007D432F"/>
    <w:p w14:paraId="3F0DE6C3" w14:textId="77777777" w:rsidR="00522447" w:rsidRDefault="00522447" w:rsidP="007D432F"/>
    <w:p w14:paraId="1591135F" w14:textId="77777777" w:rsidR="00522447" w:rsidRDefault="00522447" w:rsidP="007D432F"/>
    <w:p w14:paraId="2A81384A" w14:textId="77777777" w:rsidR="00522447" w:rsidRDefault="00522447" w:rsidP="007D432F"/>
    <w:p w14:paraId="7ECAAB20" w14:textId="79A0D7BC" w:rsidR="00987369" w:rsidRDefault="00987369" w:rsidP="007D432F">
      <w:r>
        <w:lastRenderedPageBreak/>
        <w:t>Step 2: Run Installer</w:t>
      </w:r>
    </w:p>
    <w:p w14:paraId="19ADDA10" w14:textId="038FA020" w:rsidR="00987369" w:rsidRDefault="00987369" w:rsidP="007D432F">
      <w:r>
        <w:t>Right click on the installer just downloaded and select, Run as Administrator</w:t>
      </w:r>
    </w:p>
    <w:p w14:paraId="427E78D8" w14:textId="70F48B68" w:rsidR="00987369" w:rsidRDefault="00987369" w:rsidP="007D432F">
      <w:r w:rsidRPr="00987369">
        <w:rPr>
          <w:noProof/>
        </w:rPr>
        <w:drawing>
          <wp:inline distT="0" distB="0" distL="0" distR="0" wp14:anchorId="0122785D" wp14:editId="1305ECE6">
            <wp:extent cx="5942280" cy="2375477"/>
            <wp:effectExtent l="0" t="0" r="1905" b="635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rotWithShape="1">
                    <a:blip r:embed="rId20"/>
                    <a:srcRect t="4993" b="41508"/>
                    <a:stretch/>
                  </pic:blipFill>
                  <pic:spPr bwMode="auto">
                    <a:xfrm>
                      <a:off x="0" y="0"/>
                      <a:ext cx="5943600" cy="2376005"/>
                    </a:xfrm>
                    <a:prstGeom prst="rect">
                      <a:avLst/>
                    </a:prstGeom>
                    <a:ln>
                      <a:noFill/>
                    </a:ln>
                    <a:extLst>
                      <a:ext uri="{53640926-AAD7-44D8-BBD7-CCE9431645EC}">
                        <a14:shadowObscured xmlns:a14="http://schemas.microsoft.com/office/drawing/2010/main"/>
                      </a:ext>
                    </a:extLst>
                  </pic:spPr>
                </pic:pic>
              </a:graphicData>
            </a:graphic>
          </wp:inline>
        </w:drawing>
      </w:r>
    </w:p>
    <w:p w14:paraId="247722E2" w14:textId="0981FD1D" w:rsidR="00987369" w:rsidRDefault="00987369" w:rsidP="007D432F"/>
    <w:p w14:paraId="5AD8002D" w14:textId="65AD6828" w:rsidR="00987369" w:rsidRDefault="005F203D" w:rsidP="007D432F">
      <w:r>
        <w:t>Click on next</w:t>
      </w:r>
    </w:p>
    <w:p w14:paraId="4881A5D7" w14:textId="24C6A15C" w:rsidR="005F203D" w:rsidRDefault="005F203D" w:rsidP="007D432F">
      <w:r w:rsidRPr="005F203D">
        <w:rPr>
          <w:noProof/>
        </w:rPr>
        <w:drawing>
          <wp:inline distT="0" distB="0" distL="0" distR="0" wp14:anchorId="25ACB9BB" wp14:editId="6E5DEFD5">
            <wp:extent cx="4511431" cy="3764606"/>
            <wp:effectExtent l="0" t="0" r="3810" b="762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21"/>
                    <a:stretch>
                      <a:fillRect/>
                    </a:stretch>
                  </pic:blipFill>
                  <pic:spPr>
                    <a:xfrm>
                      <a:off x="0" y="0"/>
                      <a:ext cx="4511431" cy="3764606"/>
                    </a:xfrm>
                    <a:prstGeom prst="rect">
                      <a:avLst/>
                    </a:prstGeom>
                  </pic:spPr>
                </pic:pic>
              </a:graphicData>
            </a:graphic>
          </wp:inline>
        </w:drawing>
      </w:r>
    </w:p>
    <w:p w14:paraId="73291E4F" w14:textId="0B7CBF61" w:rsidR="005F203D" w:rsidRDefault="005F203D" w:rsidP="007D432F"/>
    <w:p w14:paraId="4BC69752" w14:textId="1CA80FA4" w:rsidR="005F203D" w:rsidRDefault="005F203D" w:rsidP="007D432F"/>
    <w:p w14:paraId="766CBACD" w14:textId="3C133903" w:rsidR="005F203D" w:rsidRDefault="005F203D" w:rsidP="007D432F">
      <w:r>
        <w:lastRenderedPageBreak/>
        <w:t>Approve or change the default location</w:t>
      </w:r>
    </w:p>
    <w:p w14:paraId="487F05E6" w14:textId="0AE27D24" w:rsidR="005F203D" w:rsidRDefault="005F203D" w:rsidP="007D432F">
      <w:r w:rsidRPr="005F203D">
        <w:rPr>
          <w:noProof/>
        </w:rPr>
        <w:drawing>
          <wp:inline distT="0" distB="0" distL="0" distR="0" wp14:anchorId="3F2915A1" wp14:editId="2682F9DF">
            <wp:extent cx="3799114" cy="3156187"/>
            <wp:effectExtent l="0" t="0" r="0" b="635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22"/>
                    <a:stretch>
                      <a:fillRect/>
                    </a:stretch>
                  </pic:blipFill>
                  <pic:spPr>
                    <a:xfrm>
                      <a:off x="0" y="0"/>
                      <a:ext cx="3809646" cy="3164936"/>
                    </a:xfrm>
                    <a:prstGeom prst="rect">
                      <a:avLst/>
                    </a:prstGeom>
                  </pic:spPr>
                </pic:pic>
              </a:graphicData>
            </a:graphic>
          </wp:inline>
        </w:drawing>
      </w:r>
    </w:p>
    <w:p w14:paraId="2DE77EDC" w14:textId="4DF5C4D5" w:rsidR="005F203D" w:rsidRDefault="005F203D" w:rsidP="007D432F"/>
    <w:p w14:paraId="688D098D" w14:textId="672AF89C" w:rsidR="005F203D" w:rsidRDefault="005F203D" w:rsidP="007D432F">
      <w:r>
        <w:t>Click on next to accept the default selections or change some additional one, as I have selected additional icons</w:t>
      </w:r>
    </w:p>
    <w:p w14:paraId="76906B9C" w14:textId="09B8A0C1" w:rsidR="005F203D" w:rsidRDefault="005F203D" w:rsidP="007D432F">
      <w:r w:rsidRPr="005F203D">
        <w:rPr>
          <w:noProof/>
        </w:rPr>
        <w:drawing>
          <wp:inline distT="0" distB="0" distL="0" distR="0" wp14:anchorId="1ABE473C" wp14:editId="10BF892A">
            <wp:extent cx="4419983" cy="3650296"/>
            <wp:effectExtent l="0" t="0" r="0" b="762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23"/>
                    <a:stretch>
                      <a:fillRect/>
                    </a:stretch>
                  </pic:blipFill>
                  <pic:spPr>
                    <a:xfrm>
                      <a:off x="0" y="0"/>
                      <a:ext cx="4419983" cy="3650296"/>
                    </a:xfrm>
                    <a:prstGeom prst="rect">
                      <a:avLst/>
                    </a:prstGeom>
                  </pic:spPr>
                </pic:pic>
              </a:graphicData>
            </a:graphic>
          </wp:inline>
        </w:drawing>
      </w:r>
    </w:p>
    <w:p w14:paraId="0AFBBD32" w14:textId="26CF731D" w:rsidR="005F203D" w:rsidRDefault="0044623A" w:rsidP="007D432F">
      <w:r>
        <w:lastRenderedPageBreak/>
        <w:t>Select start menu folder</w:t>
      </w:r>
    </w:p>
    <w:p w14:paraId="7F7FE810" w14:textId="0F2A98CC" w:rsidR="0044623A" w:rsidRDefault="0044623A" w:rsidP="007D432F">
      <w:r w:rsidRPr="0044623A">
        <w:rPr>
          <w:noProof/>
        </w:rPr>
        <w:drawing>
          <wp:inline distT="0" distB="0" distL="0" distR="0" wp14:anchorId="6993DE86" wp14:editId="68CCAD8B">
            <wp:extent cx="4404742" cy="3627434"/>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24"/>
                    <a:stretch>
                      <a:fillRect/>
                    </a:stretch>
                  </pic:blipFill>
                  <pic:spPr>
                    <a:xfrm>
                      <a:off x="0" y="0"/>
                      <a:ext cx="4404742" cy="3627434"/>
                    </a:xfrm>
                    <a:prstGeom prst="rect">
                      <a:avLst/>
                    </a:prstGeom>
                  </pic:spPr>
                </pic:pic>
              </a:graphicData>
            </a:graphic>
          </wp:inline>
        </w:drawing>
      </w:r>
    </w:p>
    <w:p w14:paraId="703481C7" w14:textId="77777777" w:rsidR="0044623A" w:rsidRDefault="0044623A" w:rsidP="007D432F"/>
    <w:p w14:paraId="7BC11AC5" w14:textId="3375840E" w:rsidR="005F203D" w:rsidRDefault="0044623A" w:rsidP="007D432F">
      <w:r>
        <w:t>Step 3: Select default text editor</w:t>
      </w:r>
    </w:p>
    <w:p w14:paraId="3E57EA13" w14:textId="63074569" w:rsidR="0044623A" w:rsidRDefault="0044623A" w:rsidP="007D432F">
      <w:r>
        <w:t xml:space="preserve">Text editors are programs used for editing text files, by default git shows Vim as default text editor, but it is for </w:t>
      </w:r>
      <w:proofErr w:type="spellStart"/>
      <w:r>
        <w:t>linux</w:t>
      </w:r>
      <w:proofErr w:type="spellEnd"/>
      <w:r>
        <w:t xml:space="preserve"> systems, select Notepad or Notepad++ as per your choice (Notepad++ needs to be installed separately whereas Notepad is supplied with windows)</w:t>
      </w:r>
    </w:p>
    <w:p w14:paraId="28FEBCCA" w14:textId="205AE199" w:rsidR="0044623A" w:rsidRDefault="0044623A" w:rsidP="007D432F"/>
    <w:p w14:paraId="140CEF1F" w14:textId="3FE0A48B" w:rsidR="0044623A" w:rsidRDefault="0044623A" w:rsidP="007D432F"/>
    <w:p w14:paraId="22F2175D" w14:textId="77777777" w:rsidR="0044623A" w:rsidRDefault="0044623A" w:rsidP="007D432F"/>
    <w:p w14:paraId="68FC3FF7" w14:textId="302ED8C6" w:rsidR="005F203D" w:rsidRDefault="005F203D" w:rsidP="007D432F"/>
    <w:p w14:paraId="103EE8F1" w14:textId="77777777" w:rsidR="005F203D" w:rsidRDefault="005F203D" w:rsidP="007D432F"/>
    <w:p w14:paraId="3E749DD4" w14:textId="77777777" w:rsidR="00E3429E" w:rsidRDefault="00E3429E" w:rsidP="007D432F"/>
    <w:p w14:paraId="1AD79D38" w14:textId="77777777" w:rsidR="00E3429E" w:rsidRDefault="00E3429E" w:rsidP="007D432F"/>
    <w:p w14:paraId="5CB72098" w14:textId="77777777" w:rsidR="00E3429E" w:rsidRDefault="00E3429E" w:rsidP="007D432F"/>
    <w:p w14:paraId="786A4A59" w14:textId="77777777" w:rsidR="00E3429E" w:rsidRDefault="00E3429E" w:rsidP="007D432F"/>
    <w:p w14:paraId="20B31E16" w14:textId="28152C15" w:rsidR="00E3429E" w:rsidRDefault="0044623A" w:rsidP="007D432F">
      <w:r w:rsidRPr="0044623A">
        <w:rPr>
          <w:noProof/>
        </w:rPr>
        <w:drawing>
          <wp:anchor distT="0" distB="0" distL="114300" distR="114300" simplePos="0" relativeHeight="251667456" behindDoc="1" locked="0" layoutInCell="1" allowOverlap="1" wp14:anchorId="0411D873" wp14:editId="161F68F0">
            <wp:simplePos x="0" y="0"/>
            <wp:positionH relativeFrom="margin">
              <wp:posOffset>-41564</wp:posOffset>
            </wp:positionH>
            <wp:positionV relativeFrom="paragraph">
              <wp:posOffset>-2721437</wp:posOffset>
            </wp:positionV>
            <wp:extent cx="3657600" cy="3042606"/>
            <wp:effectExtent l="0" t="0" r="0" b="5715"/>
            <wp:wrapTight wrapText="bothSides">
              <wp:wrapPolygon edited="0">
                <wp:start x="0" y="0"/>
                <wp:lineTo x="0" y="21505"/>
                <wp:lineTo x="21488" y="21505"/>
                <wp:lineTo x="21488" y="0"/>
                <wp:lineTo x="0" y="0"/>
              </wp:wrapPolygon>
            </wp:wrapTight>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657600" cy="3042606"/>
                    </a:xfrm>
                    <a:prstGeom prst="rect">
                      <a:avLst/>
                    </a:prstGeom>
                  </pic:spPr>
                </pic:pic>
              </a:graphicData>
            </a:graphic>
            <wp14:sizeRelH relativeFrom="margin">
              <wp14:pctWidth>0</wp14:pctWidth>
            </wp14:sizeRelH>
            <wp14:sizeRelV relativeFrom="margin">
              <wp14:pctHeight>0</wp14:pctHeight>
            </wp14:sizeRelV>
          </wp:anchor>
        </w:drawing>
      </w:r>
    </w:p>
    <w:p w14:paraId="1295FF3F" w14:textId="3204DB6B" w:rsidR="00E3429E" w:rsidRDefault="00E3429E" w:rsidP="007D432F"/>
    <w:p w14:paraId="7F62602C" w14:textId="6A44E47C" w:rsidR="0044623A" w:rsidRDefault="00F5149B" w:rsidP="007D432F">
      <w:r>
        <w:t>Step 4: Deciding name of the Initial branch in the repository</w:t>
      </w:r>
    </w:p>
    <w:p w14:paraId="6FFE644D" w14:textId="21FA176A" w:rsidR="00F5149B" w:rsidRDefault="00F5149B" w:rsidP="007D432F">
      <w:r>
        <w:t>By default, it is “master” leave it as it is unless you want to change it</w:t>
      </w:r>
    </w:p>
    <w:p w14:paraId="3C432B51" w14:textId="04EA9647" w:rsidR="00F5149B" w:rsidRDefault="00F5149B" w:rsidP="007D432F">
      <w:r w:rsidRPr="00F5149B">
        <w:rPr>
          <w:noProof/>
        </w:rPr>
        <w:drawing>
          <wp:inline distT="0" distB="0" distL="0" distR="0" wp14:anchorId="2E610C04" wp14:editId="2EC2DED0">
            <wp:extent cx="3990975" cy="3262187"/>
            <wp:effectExtent l="0" t="0" r="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6"/>
                    <a:stretch>
                      <a:fillRect/>
                    </a:stretch>
                  </pic:blipFill>
                  <pic:spPr>
                    <a:xfrm>
                      <a:off x="0" y="0"/>
                      <a:ext cx="3999801" cy="3269401"/>
                    </a:xfrm>
                    <a:prstGeom prst="rect">
                      <a:avLst/>
                    </a:prstGeom>
                  </pic:spPr>
                </pic:pic>
              </a:graphicData>
            </a:graphic>
          </wp:inline>
        </w:drawing>
      </w:r>
    </w:p>
    <w:p w14:paraId="53E8E616" w14:textId="77777777" w:rsidR="00F5149B" w:rsidRDefault="00F5149B" w:rsidP="007D432F"/>
    <w:p w14:paraId="7142501B" w14:textId="590946AB" w:rsidR="00F5149B" w:rsidRDefault="00F5149B" w:rsidP="007D432F">
      <w:r>
        <w:t>Step 5: Adjusting PATH environments</w:t>
      </w:r>
    </w:p>
    <w:p w14:paraId="430CC9C7" w14:textId="2D5ECAFE" w:rsidR="00F5149B" w:rsidRDefault="00F5149B" w:rsidP="007D432F">
      <w:r w:rsidRPr="00F5149B">
        <w:rPr>
          <w:noProof/>
        </w:rPr>
        <w:lastRenderedPageBreak/>
        <w:drawing>
          <wp:anchor distT="0" distB="0" distL="114300" distR="114300" simplePos="0" relativeHeight="251668480" behindDoc="0" locked="0" layoutInCell="1" allowOverlap="1" wp14:anchorId="65868BE0" wp14:editId="289E394F">
            <wp:simplePos x="0" y="0"/>
            <wp:positionH relativeFrom="margin">
              <wp:align>left</wp:align>
            </wp:positionH>
            <wp:positionV relativeFrom="paragraph">
              <wp:posOffset>52070</wp:posOffset>
            </wp:positionV>
            <wp:extent cx="4191000" cy="3470672"/>
            <wp:effectExtent l="0" t="0" r="0" b="0"/>
            <wp:wrapSquare wrapText="bothSides"/>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191000" cy="3470672"/>
                    </a:xfrm>
                    <a:prstGeom prst="rect">
                      <a:avLst/>
                    </a:prstGeom>
                  </pic:spPr>
                </pic:pic>
              </a:graphicData>
            </a:graphic>
            <wp14:sizeRelH relativeFrom="margin">
              <wp14:pctWidth>0</wp14:pctWidth>
            </wp14:sizeRelH>
            <wp14:sizeRelV relativeFrom="margin">
              <wp14:pctHeight>0</wp14:pctHeight>
            </wp14:sizeRelV>
          </wp:anchor>
        </w:drawing>
      </w:r>
      <w:r>
        <w:br w:type="textWrapping" w:clear="all"/>
      </w:r>
    </w:p>
    <w:p w14:paraId="20C93D0D" w14:textId="7CF019A0" w:rsidR="00F5149B" w:rsidRDefault="00F5149B" w:rsidP="007D432F">
      <w:r>
        <w:t>Step 6: Selecting SSH</w:t>
      </w:r>
      <w:r w:rsidR="0085270B">
        <w:t xml:space="preserve"> executable</w:t>
      </w:r>
      <w:r>
        <w:t xml:space="preserve"> for the git and repository</w:t>
      </w:r>
    </w:p>
    <w:p w14:paraId="6E7061FB" w14:textId="46FB3B49" w:rsidR="00F5149B" w:rsidRDefault="00F5149B" w:rsidP="007D432F">
      <w:r w:rsidRPr="00F5149B">
        <w:rPr>
          <w:noProof/>
        </w:rPr>
        <w:drawing>
          <wp:inline distT="0" distB="0" distL="0" distR="0" wp14:anchorId="2F1E40ED" wp14:editId="36ADA308">
            <wp:extent cx="4404742" cy="3635055"/>
            <wp:effectExtent l="0" t="0" r="0" b="3810"/>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pic:nvPicPr>
                  <pic:blipFill>
                    <a:blip r:embed="rId28"/>
                    <a:stretch>
                      <a:fillRect/>
                    </a:stretch>
                  </pic:blipFill>
                  <pic:spPr>
                    <a:xfrm>
                      <a:off x="0" y="0"/>
                      <a:ext cx="4404742" cy="3635055"/>
                    </a:xfrm>
                    <a:prstGeom prst="rect">
                      <a:avLst/>
                    </a:prstGeom>
                  </pic:spPr>
                </pic:pic>
              </a:graphicData>
            </a:graphic>
          </wp:inline>
        </w:drawing>
      </w:r>
    </w:p>
    <w:p w14:paraId="2080685C" w14:textId="18A03B3C" w:rsidR="0044623A" w:rsidRDefault="0044623A" w:rsidP="007D432F"/>
    <w:p w14:paraId="560D2BD0" w14:textId="742FF732" w:rsidR="00F5149B" w:rsidRDefault="00F5149B" w:rsidP="007D432F">
      <w:r>
        <w:lastRenderedPageBreak/>
        <w:t xml:space="preserve">Step 7: Selecting </w:t>
      </w:r>
      <w:r w:rsidR="0085270B">
        <w:t>HTTPS</w:t>
      </w:r>
      <w:r>
        <w:t xml:space="preserve"> transport backend</w:t>
      </w:r>
    </w:p>
    <w:p w14:paraId="24FCC34F" w14:textId="7753F02A" w:rsidR="00F5149B" w:rsidRDefault="0085270B" w:rsidP="007D432F">
      <w:r w:rsidRPr="0085270B">
        <w:rPr>
          <w:noProof/>
        </w:rPr>
        <w:drawing>
          <wp:inline distT="0" distB="0" distL="0" distR="0" wp14:anchorId="29071D71" wp14:editId="11013B7D">
            <wp:extent cx="4389500" cy="3650296"/>
            <wp:effectExtent l="0" t="0" r="0" b="762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29"/>
                    <a:stretch>
                      <a:fillRect/>
                    </a:stretch>
                  </pic:blipFill>
                  <pic:spPr>
                    <a:xfrm>
                      <a:off x="0" y="0"/>
                      <a:ext cx="4389500" cy="3650296"/>
                    </a:xfrm>
                    <a:prstGeom prst="rect">
                      <a:avLst/>
                    </a:prstGeom>
                  </pic:spPr>
                </pic:pic>
              </a:graphicData>
            </a:graphic>
          </wp:inline>
        </w:drawing>
      </w:r>
    </w:p>
    <w:p w14:paraId="6A317F94" w14:textId="125F943A" w:rsidR="0085270B" w:rsidRDefault="0085270B" w:rsidP="007D432F">
      <w:r>
        <w:t>Step 8: Configuring the line ending conversions</w:t>
      </w:r>
    </w:p>
    <w:p w14:paraId="77C634D5" w14:textId="60990491" w:rsidR="0085270B" w:rsidRDefault="0085270B" w:rsidP="007D432F">
      <w:r w:rsidRPr="0085270B">
        <w:rPr>
          <w:noProof/>
        </w:rPr>
        <w:drawing>
          <wp:inline distT="0" distB="0" distL="0" distR="0" wp14:anchorId="33E598DA" wp14:editId="0A25A0DD">
            <wp:extent cx="4389500" cy="3635055"/>
            <wp:effectExtent l="0" t="0" r="0" b="381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30"/>
                    <a:stretch>
                      <a:fillRect/>
                    </a:stretch>
                  </pic:blipFill>
                  <pic:spPr>
                    <a:xfrm>
                      <a:off x="0" y="0"/>
                      <a:ext cx="4389500" cy="3635055"/>
                    </a:xfrm>
                    <a:prstGeom prst="rect">
                      <a:avLst/>
                    </a:prstGeom>
                  </pic:spPr>
                </pic:pic>
              </a:graphicData>
            </a:graphic>
          </wp:inline>
        </w:drawing>
      </w:r>
    </w:p>
    <w:p w14:paraId="6951170C" w14:textId="3BF20E6A" w:rsidR="0085270B" w:rsidRDefault="0085270B" w:rsidP="007D432F">
      <w:r>
        <w:lastRenderedPageBreak/>
        <w:t>Step 9: Configuring the terminal emulator</w:t>
      </w:r>
    </w:p>
    <w:p w14:paraId="501FC41C" w14:textId="33E52483" w:rsidR="0085270B" w:rsidRDefault="0085270B" w:rsidP="007D432F">
      <w:r w:rsidRPr="0085270B">
        <w:rPr>
          <w:noProof/>
        </w:rPr>
        <w:drawing>
          <wp:inline distT="0" distB="0" distL="0" distR="0" wp14:anchorId="2E12E01C" wp14:editId="252C69D7">
            <wp:extent cx="4374259" cy="3604572"/>
            <wp:effectExtent l="0" t="0" r="7620" b="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31"/>
                    <a:stretch>
                      <a:fillRect/>
                    </a:stretch>
                  </pic:blipFill>
                  <pic:spPr>
                    <a:xfrm>
                      <a:off x="0" y="0"/>
                      <a:ext cx="4374259" cy="3604572"/>
                    </a:xfrm>
                    <a:prstGeom prst="rect">
                      <a:avLst/>
                    </a:prstGeom>
                  </pic:spPr>
                </pic:pic>
              </a:graphicData>
            </a:graphic>
          </wp:inline>
        </w:drawing>
      </w:r>
    </w:p>
    <w:p w14:paraId="78B69366" w14:textId="0F4199C8" w:rsidR="0085270B" w:rsidRDefault="0085270B" w:rsidP="007D432F"/>
    <w:p w14:paraId="62B54C85" w14:textId="069BF081" w:rsidR="0085270B" w:rsidRDefault="00DE4D0B" w:rsidP="007D432F">
      <w:r>
        <w:t>Step 10: Chose the default behavior of ‘git’</w:t>
      </w:r>
    </w:p>
    <w:p w14:paraId="2766483A" w14:textId="21E45430" w:rsidR="00DE4D0B" w:rsidRDefault="00DE4D0B" w:rsidP="007D432F">
      <w:r w:rsidRPr="00DE4D0B">
        <w:rPr>
          <w:noProof/>
        </w:rPr>
        <w:drawing>
          <wp:inline distT="0" distB="0" distL="0" distR="0" wp14:anchorId="5A7DD3F1" wp14:editId="2838B0D3">
            <wp:extent cx="4389500" cy="3612193"/>
            <wp:effectExtent l="0" t="0" r="0" b="762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32"/>
                    <a:stretch>
                      <a:fillRect/>
                    </a:stretch>
                  </pic:blipFill>
                  <pic:spPr>
                    <a:xfrm>
                      <a:off x="0" y="0"/>
                      <a:ext cx="4389500" cy="3612193"/>
                    </a:xfrm>
                    <a:prstGeom prst="rect">
                      <a:avLst/>
                    </a:prstGeom>
                  </pic:spPr>
                </pic:pic>
              </a:graphicData>
            </a:graphic>
          </wp:inline>
        </w:drawing>
      </w:r>
    </w:p>
    <w:p w14:paraId="4F7E7E7E" w14:textId="13F17B9A" w:rsidR="00DE4D0B" w:rsidRDefault="00DE4D0B" w:rsidP="007D432F">
      <w:r>
        <w:lastRenderedPageBreak/>
        <w:t>Step 11: Choose credential manger</w:t>
      </w:r>
    </w:p>
    <w:p w14:paraId="321F79F2" w14:textId="38598ED8" w:rsidR="00DE4D0B" w:rsidRDefault="00DE4D0B" w:rsidP="007D432F">
      <w:r w:rsidRPr="00DE4D0B">
        <w:rPr>
          <w:noProof/>
        </w:rPr>
        <w:drawing>
          <wp:inline distT="0" distB="0" distL="0" distR="0" wp14:anchorId="5EC9D1E7" wp14:editId="7F867829">
            <wp:extent cx="4412362" cy="3650296"/>
            <wp:effectExtent l="0" t="0" r="7620" b="762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33"/>
                    <a:stretch>
                      <a:fillRect/>
                    </a:stretch>
                  </pic:blipFill>
                  <pic:spPr>
                    <a:xfrm>
                      <a:off x="0" y="0"/>
                      <a:ext cx="4412362" cy="3650296"/>
                    </a:xfrm>
                    <a:prstGeom prst="rect">
                      <a:avLst/>
                    </a:prstGeom>
                  </pic:spPr>
                </pic:pic>
              </a:graphicData>
            </a:graphic>
          </wp:inline>
        </w:drawing>
      </w:r>
    </w:p>
    <w:p w14:paraId="60149E4C" w14:textId="64BCB6A7" w:rsidR="0085270B" w:rsidRDefault="0085270B" w:rsidP="007D432F"/>
    <w:p w14:paraId="36B804F4" w14:textId="163D3A0A" w:rsidR="00DE4D0B" w:rsidRDefault="00DE4D0B" w:rsidP="007D432F">
      <w:r w:rsidRPr="00DE4D0B">
        <w:rPr>
          <w:noProof/>
        </w:rPr>
        <w:drawing>
          <wp:anchor distT="0" distB="0" distL="114300" distR="114300" simplePos="0" relativeHeight="251669504" behindDoc="0" locked="0" layoutInCell="1" allowOverlap="1" wp14:anchorId="1E1EE1BD" wp14:editId="45E8488E">
            <wp:simplePos x="0" y="0"/>
            <wp:positionH relativeFrom="margin">
              <wp:align>left</wp:align>
            </wp:positionH>
            <wp:positionV relativeFrom="paragraph">
              <wp:posOffset>404707</wp:posOffset>
            </wp:positionV>
            <wp:extent cx="4216400" cy="3460356"/>
            <wp:effectExtent l="0" t="0" r="0" b="6985"/>
            <wp:wrapSquare wrapText="bothSides"/>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216400" cy="3460356"/>
                    </a:xfrm>
                    <a:prstGeom prst="rect">
                      <a:avLst/>
                    </a:prstGeom>
                  </pic:spPr>
                </pic:pic>
              </a:graphicData>
            </a:graphic>
          </wp:anchor>
        </w:drawing>
      </w:r>
      <w:r>
        <w:t>Step 12: Configuring extra options</w:t>
      </w:r>
    </w:p>
    <w:p w14:paraId="4CCFC4DE" w14:textId="77777777" w:rsidR="00C91C65" w:rsidRDefault="00C91C65" w:rsidP="007D432F"/>
    <w:p w14:paraId="420118E5" w14:textId="77777777" w:rsidR="00C91C65" w:rsidRDefault="00C91C65" w:rsidP="007D432F"/>
    <w:p w14:paraId="023B1D35" w14:textId="77777777" w:rsidR="00C91C65" w:rsidRDefault="00C91C65" w:rsidP="007D432F"/>
    <w:p w14:paraId="095A760B" w14:textId="77777777" w:rsidR="00C91C65" w:rsidRDefault="00C91C65" w:rsidP="007D432F"/>
    <w:p w14:paraId="3C428809" w14:textId="77777777" w:rsidR="00C91C65" w:rsidRDefault="00C91C65" w:rsidP="007D432F"/>
    <w:p w14:paraId="6EA1B32C" w14:textId="77777777" w:rsidR="00C91C65" w:rsidRDefault="00C91C65" w:rsidP="007D432F"/>
    <w:p w14:paraId="23F8D088" w14:textId="77777777" w:rsidR="00C91C65" w:rsidRDefault="00C91C65" w:rsidP="007D432F"/>
    <w:p w14:paraId="037A3136" w14:textId="77777777" w:rsidR="00C91C65" w:rsidRDefault="00C91C65" w:rsidP="007D432F"/>
    <w:p w14:paraId="07C9834D" w14:textId="77777777" w:rsidR="00C91C65" w:rsidRDefault="00C91C65" w:rsidP="007D432F"/>
    <w:p w14:paraId="2A6AD9A5" w14:textId="77777777" w:rsidR="00C91C65" w:rsidRDefault="00C91C65" w:rsidP="007D432F"/>
    <w:p w14:paraId="20ABAA20" w14:textId="77777777" w:rsidR="00C91C65" w:rsidRDefault="00C91C65" w:rsidP="007D432F"/>
    <w:p w14:paraId="46E5E233" w14:textId="77777777" w:rsidR="00C91C65" w:rsidRDefault="00C91C65" w:rsidP="007D432F"/>
    <w:p w14:paraId="536790B5" w14:textId="62BB829D" w:rsidR="00C91C65" w:rsidRDefault="00DE4D0B" w:rsidP="007D432F">
      <w:r>
        <w:lastRenderedPageBreak/>
        <w:t xml:space="preserve">Step 13: Configuring </w:t>
      </w:r>
      <w:r w:rsidR="00C91C65">
        <w:t>experimental options</w:t>
      </w:r>
    </w:p>
    <w:p w14:paraId="4E8E9CE6" w14:textId="19E18532" w:rsidR="00C91C65" w:rsidRDefault="00C91C65" w:rsidP="007D432F">
      <w:r>
        <w:t>Leave them unchecked, unless you want to use them</w:t>
      </w:r>
    </w:p>
    <w:p w14:paraId="618960AB" w14:textId="5A9D037B" w:rsidR="00F5149B" w:rsidRDefault="00C91C65" w:rsidP="007D432F">
      <w:r w:rsidRPr="00C91C65">
        <w:rPr>
          <w:noProof/>
        </w:rPr>
        <w:drawing>
          <wp:inline distT="0" distB="0" distL="0" distR="0" wp14:anchorId="549B66B7" wp14:editId="68C05CEF">
            <wp:extent cx="4732430" cy="1935648"/>
            <wp:effectExtent l="0" t="0" r="0" b="762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35"/>
                    <a:stretch>
                      <a:fillRect/>
                    </a:stretch>
                  </pic:blipFill>
                  <pic:spPr>
                    <a:xfrm>
                      <a:off x="0" y="0"/>
                      <a:ext cx="4732430" cy="1935648"/>
                    </a:xfrm>
                    <a:prstGeom prst="rect">
                      <a:avLst/>
                    </a:prstGeom>
                  </pic:spPr>
                </pic:pic>
              </a:graphicData>
            </a:graphic>
          </wp:inline>
        </w:drawing>
      </w:r>
      <w:r w:rsidR="00DE4D0B">
        <w:br w:type="textWrapping" w:clear="all"/>
      </w:r>
    </w:p>
    <w:p w14:paraId="0B84AAAB" w14:textId="0C40C99F" w:rsidR="00DE4D0B" w:rsidRDefault="00F4685F" w:rsidP="007D432F">
      <w:r>
        <w:t>Step 14: Click on Install, and let the installation be complete</w:t>
      </w:r>
    </w:p>
    <w:p w14:paraId="5DBD60D6" w14:textId="4538ED26" w:rsidR="00DE4D0B" w:rsidRDefault="00DE4D0B" w:rsidP="007D432F"/>
    <w:p w14:paraId="33EEAADD" w14:textId="56E7AA8F" w:rsidR="00DE4D0B" w:rsidRDefault="00DE4D0B" w:rsidP="007D432F">
      <w:r w:rsidRPr="00DE4D0B">
        <w:rPr>
          <w:noProof/>
        </w:rPr>
        <w:drawing>
          <wp:inline distT="0" distB="0" distL="0" distR="0" wp14:anchorId="1087096B" wp14:editId="4ED5A441">
            <wp:extent cx="4343400" cy="3657600"/>
            <wp:effectExtent l="0" t="0" r="0" b="0"/>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rotWithShape="1">
                    <a:blip r:embed="rId36"/>
                    <a:srcRect l="1724"/>
                    <a:stretch/>
                  </pic:blipFill>
                  <pic:spPr bwMode="auto">
                    <a:xfrm>
                      <a:off x="0" y="0"/>
                      <a:ext cx="4343776" cy="3657917"/>
                    </a:xfrm>
                    <a:prstGeom prst="rect">
                      <a:avLst/>
                    </a:prstGeom>
                    <a:ln>
                      <a:noFill/>
                    </a:ln>
                    <a:extLst>
                      <a:ext uri="{53640926-AAD7-44D8-BBD7-CCE9431645EC}">
                        <a14:shadowObscured xmlns:a14="http://schemas.microsoft.com/office/drawing/2010/main"/>
                      </a:ext>
                    </a:extLst>
                  </pic:spPr>
                </pic:pic>
              </a:graphicData>
            </a:graphic>
          </wp:inline>
        </w:drawing>
      </w:r>
    </w:p>
    <w:p w14:paraId="542DA6DE" w14:textId="44D74A7B" w:rsidR="00F5149B" w:rsidRDefault="00F5149B" w:rsidP="007D432F"/>
    <w:p w14:paraId="6F92DA67" w14:textId="77777777" w:rsidR="0037293D" w:rsidRDefault="0037293D" w:rsidP="007D432F"/>
    <w:p w14:paraId="5432D08C" w14:textId="77777777" w:rsidR="0037293D" w:rsidRDefault="0037293D" w:rsidP="007D432F"/>
    <w:p w14:paraId="12511F36" w14:textId="6FD186F1" w:rsidR="0037293D" w:rsidRDefault="0037293D" w:rsidP="007D432F">
      <w:r>
        <w:lastRenderedPageBreak/>
        <w:t>Step 15: Click finish to complete the setup</w:t>
      </w:r>
    </w:p>
    <w:p w14:paraId="3C93C4D7" w14:textId="49C64BD9" w:rsidR="0037293D" w:rsidRDefault="0037293D" w:rsidP="007D432F">
      <w:r w:rsidRPr="0037293D">
        <w:rPr>
          <w:noProof/>
        </w:rPr>
        <w:drawing>
          <wp:inline distT="0" distB="0" distL="0" distR="0" wp14:anchorId="59FE4E62" wp14:editId="0C11F373">
            <wp:extent cx="4389500" cy="3612193"/>
            <wp:effectExtent l="0" t="0" r="0" b="762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37"/>
                    <a:stretch>
                      <a:fillRect/>
                    </a:stretch>
                  </pic:blipFill>
                  <pic:spPr>
                    <a:xfrm>
                      <a:off x="0" y="0"/>
                      <a:ext cx="4389500" cy="3612193"/>
                    </a:xfrm>
                    <a:prstGeom prst="rect">
                      <a:avLst/>
                    </a:prstGeom>
                  </pic:spPr>
                </pic:pic>
              </a:graphicData>
            </a:graphic>
          </wp:inline>
        </w:drawing>
      </w:r>
    </w:p>
    <w:p w14:paraId="4F7628C4" w14:textId="6712049B" w:rsidR="00F5149B" w:rsidRDefault="004C6655" w:rsidP="007D432F">
      <w:r>
        <w:t>This completes the installation of the Git. Git can be started in command line interface as well as in GUI mode, we will explain here, both.</w:t>
      </w:r>
    </w:p>
    <w:p w14:paraId="3947A512" w14:textId="04CC67B5" w:rsidR="004C6655" w:rsidRDefault="004C6655" w:rsidP="007D432F">
      <w:r>
        <w:t xml:space="preserve">Launching Git </w:t>
      </w:r>
      <w:r w:rsidR="00F00BC5">
        <w:t>in Command Line Interface</w:t>
      </w:r>
    </w:p>
    <w:p w14:paraId="30B32D39" w14:textId="37050812" w:rsidR="00F00BC5" w:rsidRDefault="00F00BC5" w:rsidP="007D432F">
      <w:r>
        <w:t>Click on Windows start menu and type git bash and press enter, alternatively, you may also click on the icon appearing.</w:t>
      </w:r>
    </w:p>
    <w:p w14:paraId="57137BB8" w14:textId="22F6550C" w:rsidR="00F00BC5" w:rsidRDefault="00F00BC5" w:rsidP="007D432F">
      <w:r w:rsidRPr="00F00BC5">
        <w:lastRenderedPageBreak/>
        <w:drawing>
          <wp:inline distT="0" distB="0" distL="0" distR="0" wp14:anchorId="5F296CD2" wp14:editId="31591273">
            <wp:extent cx="5943600" cy="4516755"/>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38"/>
                    <a:stretch>
                      <a:fillRect/>
                    </a:stretch>
                  </pic:blipFill>
                  <pic:spPr>
                    <a:xfrm>
                      <a:off x="0" y="0"/>
                      <a:ext cx="5943600" cy="4516755"/>
                    </a:xfrm>
                    <a:prstGeom prst="rect">
                      <a:avLst/>
                    </a:prstGeom>
                  </pic:spPr>
                </pic:pic>
              </a:graphicData>
            </a:graphic>
          </wp:inline>
        </w:drawing>
      </w:r>
    </w:p>
    <w:p w14:paraId="6DB80454" w14:textId="478AF284" w:rsidR="00F00BC5" w:rsidRDefault="00F00BC5" w:rsidP="007D432F"/>
    <w:p w14:paraId="3886904A" w14:textId="6988DAD0" w:rsidR="00F00BC5" w:rsidRDefault="00F00BC5" w:rsidP="007D432F">
      <w:r>
        <w:t>Launching Git in Graphical User Interface</w:t>
      </w:r>
    </w:p>
    <w:p w14:paraId="423F3EAB" w14:textId="2FCAE1C0" w:rsidR="00F00BC5" w:rsidRDefault="00F76535" w:rsidP="007D432F">
      <w:r>
        <w:t xml:space="preserve">To launch git in GUI, write at Windows Start menu, git </w:t>
      </w:r>
      <w:proofErr w:type="spellStart"/>
      <w:r>
        <w:t>gui</w:t>
      </w:r>
      <w:proofErr w:type="spellEnd"/>
      <w:r>
        <w:t xml:space="preserve"> and press </w:t>
      </w:r>
      <w:r w:rsidRPr="00F76535">
        <w:rPr>
          <w:i/>
          <w:iCs/>
        </w:rPr>
        <w:t>Enter</w:t>
      </w:r>
      <w:r>
        <w:t xml:space="preserve">, or alternatively, click at git </w:t>
      </w:r>
      <w:proofErr w:type="spellStart"/>
      <w:r>
        <w:t>gui</w:t>
      </w:r>
      <w:proofErr w:type="spellEnd"/>
      <w:r>
        <w:t xml:space="preserve"> icon if shown.</w:t>
      </w:r>
    </w:p>
    <w:p w14:paraId="1543431E" w14:textId="50728A7F" w:rsidR="00F76535" w:rsidRDefault="00F76535" w:rsidP="007D432F"/>
    <w:p w14:paraId="5538179B" w14:textId="609D63AE" w:rsidR="00F76535" w:rsidRDefault="00F76535" w:rsidP="007D432F">
      <w:r w:rsidRPr="00F76535">
        <w:lastRenderedPageBreak/>
        <w:drawing>
          <wp:inline distT="0" distB="0" distL="0" distR="0" wp14:anchorId="1105FA62" wp14:editId="5C3F6C45">
            <wp:extent cx="5943600" cy="5057140"/>
            <wp:effectExtent l="0" t="0" r="0" b="0"/>
            <wp:docPr id="35" name="Picture 3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eams&#10;&#10;Description automatically generated"/>
                    <pic:cNvPicPr/>
                  </pic:nvPicPr>
                  <pic:blipFill>
                    <a:blip r:embed="rId39"/>
                    <a:stretch>
                      <a:fillRect/>
                    </a:stretch>
                  </pic:blipFill>
                  <pic:spPr>
                    <a:xfrm>
                      <a:off x="0" y="0"/>
                      <a:ext cx="5943600" cy="5057140"/>
                    </a:xfrm>
                    <a:prstGeom prst="rect">
                      <a:avLst/>
                    </a:prstGeom>
                  </pic:spPr>
                </pic:pic>
              </a:graphicData>
            </a:graphic>
          </wp:inline>
        </w:drawing>
      </w:r>
    </w:p>
    <w:p w14:paraId="7248756E" w14:textId="77777777" w:rsidR="004C6655" w:rsidRDefault="004C6655" w:rsidP="007D432F"/>
    <w:p w14:paraId="2BEDF9D7" w14:textId="77777777" w:rsidR="004C6655" w:rsidRDefault="004C6655" w:rsidP="007D432F"/>
    <w:p w14:paraId="37591B73" w14:textId="435F637A" w:rsidR="00F5149B" w:rsidRDefault="00DC5082" w:rsidP="007D432F">
      <w:r>
        <w:t>Working with the Local Repositories:</w:t>
      </w:r>
    </w:p>
    <w:p w14:paraId="4CF5D2B1" w14:textId="21F13D21" w:rsidR="004D5EEC" w:rsidRDefault="004D5EEC" w:rsidP="007D432F">
      <w:r>
        <w:t>Setting a Local Repository</w:t>
      </w:r>
    </w:p>
    <w:p w14:paraId="5285DC41" w14:textId="77777777" w:rsidR="004D5EEC" w:rsidRDefault="004D5EEC" w:rsidP="004D5EEC">
      <w:r>
        <w:t xml:space="preserve">Local Repositories </w:t>
      </w:r>
      <w:r>
        <w:sym w:font="Wingdings" w:char="F0E0"/>
      </w:r>
      <w:r>
        <w:t xml:space="preserve"> Local working directory/folder</w:t>
      </w:r>
    </w:p>
    <w:p w14:paraId="3D49677D" w14:textId="37B4F7F5" w:rsidR="00DC5082" w:rsidRDefault="00EF5F73" w:rsidP="007D432F">
      <w:r>
        <w:t xml:space="preserve">**when git bash is called upon from start menu, it starts at </w:t>
      </w:r>
      <w:r w:rsidRPr="00EF5F73">
        <w:rPr>
          <w:b/>
          <w:bCs/>
        </w:rPr>
        <w:t>c:\Users\&lt;username&gt;</w:t>
      </w:r>
      <w:r>
        <w:t>, however if you want to create repository at some other location, there is a work around.</w:t>
      </w:r>
    </w:p>
    <w:p w14:paraId="412A3944" w14:textId="3B42019A" w:rsidR="00C272DA" w:rsidRPr="004D5EEC" w:rsidRDefault="00EF5F73" w:rsidP="007D432F">
      <w:r>
        <w:t>Navigate to the folder you want to make local repository with windows explorer</w:t>
      </w:r>
      <w:r w:rsidR="00C272DA">
        <w:t xml:space="preserve">, and once at the required location, at the Address bar, write </w:t>
      </w:r>
      <w:proofErr w:type="spellStart"/>
      <w:r w:rsidR="00C272DA">
        <w:t>cmd</w:t>
      </w:r>
      <w:proofErr w:type="spellEnd"/>
      <w:r w:rsidR="00C272DA">
        <w:t xml:space="preserve"> and press Enter, command window will open at the same location. In our case it is </w:t>
      </w:r>
      <w:r w:rsidR="00C272DA" w:rsidRPr="004D5EEC">
        <w:rPr>
          <w:i/>
          <w:iCs/>
        </w:rPr>
        <w:t xml:space="preserve">d:\DevApp </w:t>
      </w:r>
      <w:r w:rsidR="004D5EEC" w:rsidRPr="004D5EEC">
        <w:rPr>
          <w:i/>
          <w:iCs/>
        </w:rPr>
        <w:t>T</w:t>
      </w:r>
      <w:r w:rsidR="00C272DA" w:rsidRPr="004D5EEC">
        <w:rPr>
          <w:i/>
          <w:iCs/>
        </w:rPr>
        <w:t>ools\</w:t>
      </w:r>
      <w:r w:rsidR="004D5EEC" w:rsidRPr="004D5EEC">
        <w:rPr>
          <w:i/>
          <w:iCs/>
        </w:rPr>
        <w:t>Lab Manual</w:t>
      </w:r>
      <w:r w:rsidR="004D5EEC">
        <w:rPr>
          <w:i/>
          <w:iCs/>
        </w:rPr>
        <w:t xml:space="preserve">. </w:t>
      </w:r>
    </w:p>
    <w:p w14:paraId="1C38C1B3" w14:textId="785C9323" w:rsidR="00DC5082" w:rsidRDefault="004D5EEC" w:rsidP="007D432F">
      <w:pPr>
        <w:rPr>
          <w:i/>
          <w:iCs/>
        </w:rPr>
      </w:pPr>
      <w:r>
        <w:t xml:space="preserve">When Command Window appears, write </w:t>
      </w:r>
      <w:r w:rsidRPr="004D5EEC">
        <w:rPr>
          <w:b/>
          <w:bCs/>
        </w:rPr>
        <w:t xml:space="preserve">git </w:t>
      </w:r>
      <w:proofErr w:type="spellStart"/>
      <w:r w:rsidRPr="004D5EEC">
        <w:rPr>
          <w:b/>
          <w:bCs/>
        </w:rPr>
        <w:t>init</w:t>
      </w:r>
      <w:proofErr w:type="spellEnd"/>
      <w:r>
        <w:t xml:space="preserve"> and press </w:t>
      </w:r>
      <w:r w:rsidRPr="004D5EEC">
        <w:rPr>
          <w:i/>
          <w:iCs/>
        </w:rPr>
        <w:t>Enter</w:t>
      </w:r>
    </w:p>
    <w:p w14:paraId="1285AB77" w14:textId="399913B5" w:rsidR="004D5EEC" w:rsidRDefault="004D5EEC" w:rsidP="007D432F">
      <w:r>
        <w:lastRenderedPageBreak/>
        <w:t xml:space="preserve">Git make current folder, local repository, you will see a folder </w:t>
      </w:r>
      <w:r w:rsidR="00913B05">
        <w:t>with .git name appears in the current folder, this means that you have successfully made current folder as local repository in git.</w:t>
      </w:r>
    </w:p>
    <w:p w14:paraId="4095DFB2" w14:textId="77777777" w:rsidR="00913B05" w:rsidRPr="004D5EEC" w:rsidRDefault="00913B05" w:rsidP="007D432F"/>
    <w:p w14:paraId="16EC0A87" w14:textId="77777777" w:rsidR="004D5EEC" w:rsidRPr="004D5EEC" w:rsidRDefault="004D5EEC" w:rsidP="007D432F"/>
    <w:p w14:paraId="4F51C75B" w14:textId="0F59DB15" w:rsidR="00F5149B" w:rsidRDefault="00F5149B" w:rsidP="007D432F"/>
    <w:p w14:paraId="0536731F" w14:textId="14EB3279" w:rsidR="00F5149B" w:rsidRDefault="00F5149B" w:rsidP="007D432F"/>
    <w:p w14:paraId="1DFC0701" w14:textId="68A569EF" w:rsidR="00F5149B" w:rsidRDefault="00F5149B" w:rsidP="007D432F"/>
    <w:p w14:paraId="2CDDD4FC" w14:textId="5540953F" w:rsidR="00F5149B" w:rsidRDefault="00F5149B" w:rsidP="007D432F"/>
    <w:p w14:paraId="29AA7997" w14:textId="77777777" w:rsidR="00F5149B" w:rsidRDefault="00F5149B" w:rsidP="007D432F"/>
    <w:p w14:paraId="4E3161CF" w14:textId="5782246E" w:rsidR="0044623A" w:rsidRDefault="0044623A" w:rsidP="007D432F"/>
    <w:p w14:paraId="36BC6ED2" w14:textId="7C1FA20C" w:rsidR="0044623A" w:rsidRDefault="0044623A" w:rsidP="007D432F"/>
    <w:p w14:paraId="1F6DD1C8" w14:textId="77777777" w:rsidR="00E3429E" w:rsidRDefault="00E3429E" w:rsidP="007D432F">
      <w:r w:rsidRPr="00E3429E">
        <w:t xml:space="preserve">Lab </w:t>
      </w:r>
      <w:r>
        <w:t>2</w:t>
      </w:r>
      <w:r w:rsidRPr="00E3429E">
        <w:t>: Continuous Integration</w:t>
      </w:r>
    </w:p>
    <w:p w14:paraId="53159A7B" w14:textId="77777777" w:rsidR="00E3429E" w:rsidRDefault="00E3429E" w:rsidP="007D432F">
      <w:r w:rsidRPr="00E3429E">
        <w:rPr>
          <w:noProof/>
        </w:rPr>
        <w:drawing>
          <wp:inline distT="0" distB="0" distL="0" distR="0" wp14:anchorId="1BC57F81" wp14:editId="02B928B8">
            <wp:extent cx="5943600" cy="4337050"/>
            <wp:effectExtent l="0" t="0" r="0" b="6350"/>
            <wp:docPr id="8194" name="Picture 2" descr="What is Jenkins? | Jenkins For Continuous Integration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 name="Picture 2" descr="What is Jenkins? | Jenkins For Continuous Integration | Edurek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337050"/>
                    </a:xfrm>
                    <a:prstGeom prst="rect">
                      <a:avLst/>
                    </a:prstGeom>
                    <a:noFill/>
                  </pic:spPr>
                </pic:pic>
              </a:graphicData>
            </a:graphic>
          </wp:inline>
        </w:drawing>
      </w:r>
    </w:p>
    <w:p w14:paraId="7ED43CB1" w14:textId="77777777" w:rsidR="00E3429E" w:rsidRDefault="00E3429E" w:rsidP="007D432F">
      <w:r w:rsidRPr="00E3429E">
        <w:rPr>
          <w:noProof/>
        </w:rPr>
        <w:lastRenderedPageBreak/>
        <w:drawing>
          <wp:inline distT="0" distB="0" distL="0" distR="0" wp14:anchorId="145BDECF" wp14:editId="237F5503">
            <wp:extent cx="5943600" cy="2822575"/>
            <wp:effectExtent l="0" t="0" r="0" b="0"/>
            <wp:docPr id="1" name="Picture 2" descr="Jenkins Management - javat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Jenkins Management - javatpoint"/>
                    <pic:cNvPicPr>
                      <a:picLocks noChangeAspect="1" noChangeArrowheads="1"/>
                    </pic:cNvPicPr>
                  </pic:nvPicPr>
                  <pic:blipFill rotWithShape="1">
                    <a:blip r:embed="rId41">
                      <a:extLst>
                        <a:ext uri="{28A0092B-C50C-407E-A947-70E740481C1C}">
                          <a14:useLocalDpi xmlns:a14="http://schemas.microsoft.com/office/drawing/2010/main" val="0"/>
                        </a:ext>
                      </a:extLst>
                    </a:blip>
                    <a:srcRect t="10530"/>
                    <a:stretch/>
                  </pic:blipFill>
                  <pic:spPr bwMode="auto">
                    <a:xfrm>
                      <a:off x="0" y="0"/>
                      <a:ext cx="5943600" cy="2822575"/>
                    </a:xfrm>
                    <a:prstGeom prst="rect">
                      <a:avLst/>
                    </a:prstGeom>
                    <a:noFill/>
                  </pic:spPr>
                </pic:pic>
              </a:graphicData>
            </a:graphic>
          </wp:inline>
        </w:drawing>
      </w:r>
    </w:p>
    <w:p w14:paraId="2F29549A" w14:textId="77777777" w:rsidR="00E3429E" w:rsidRDefault="00E3429E" w:rsidP="007D432F"/>
    <w:p w14:paraId="5F9F6CFD" w14:textId="77777777" w:rsidR="00E3429E" w:rsidRDefault="00E3429E" w:rsidP="007D432F"/>
    <w:p w14:paraId="022505F9" w14:textId="77777777" w:rsidR="00E3429E" w:rsidRDefault="00E3429E" w:rsidP="007D432F">
      <w:r w:rsidRPr="00E3429E">
        <w:rPr>
          <w:noProof/>
        </w:rPr>
        <w:drawing>
          <wp:inline distT="0" distB="0" distL="0" distR="0" wp14:anchorId="66ED2C34" wp14:editId="33C5B81C">
            <wp:extent cx="5943600" cy="1476375"/>
            <wp:effectExtent l="0" t="0" r="0" b="9525"/>
            <wp:docPr id="9218" name="Picture 2" descr="Jenkins Pipeline Tutorial: Introduction To Continuous Delivery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descr="Jenkins Pipeline Tutorial: Introduction To Continuous Delivery | Edurek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1476375"/>
                    </a:xfrm>
                    <a:prstGeom prst="rect">
                      <a:avLst/>
                    </a:prstGeom>
                    <a:noFill/>
                  </pic:spPr>
                </pic:pic>
              </a:graphicData>
            </a:graphic>
          </wp:inline>
        </w:drawing>
      </w:r>
    </w:p>
    <w:p w14:paraId="6162CFB0" w14:textId="77777777" w:rsidR="00E3429E" w:rsidRDefault="00E3429E" w:rsidP="007D432F"/>
    <w:p w14:paraId="26C66F8E" w14:textId="77777777" w:rsidR="00E3429E" w:rsidRDefault="00E3429E" w:rsidP="007D432F">
      <w:r w:rsidRPr="00E3429E">
        <w:t xml:space="preserve">Lab </w:t>
      </w:r>
      <w:r>
        <w:t>3</w:t>
      </w:r>
      <w:r w:rsidRPr="00E3429E">
        <w:t>: Containerization</w:t>
      </w:r>
    </w:p>
    <w:p w14:paraId="25B2522F" w14:textId="77777777" w:rsidR="00E3429E" w:rsidRDefault="00E3429E" w:rsidP="007D432F">
      <w:r w:rsidRPr="00E3429E">
        <w:rPr>
          <w:noProof/>
        </w:rPr>
        <w:drawing>
          <wp:inline distT="0" distB="0" distL="0" distR="0" wp14:anchorId="4334CF42" wp14:editId="5BFFDC95">
            <wp:extent cx="5943600" cy="14693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469390"/>
                    </a:xfrm>
                    <a:prstGeom prst="rect">
                      <a:avLst/>
                    </a:prstGeom>
                  </pic:spPr>
                </pic:pic>
              </a:graphicData>
            </a:graphic>
          </wp:inline>
        </w:drawing>
      </w:r>
    </w:p>
    <w:p w14:paraId="4507A65F" w14:textId="77777777" w:rsidR="00E3429E" w:rsidRDefault="00E3429E" w:rsidP="007D432F">
      <w:r w:rsidRPr="00E3429E">
        <w:rPr>
          <w:noProof/>
        </w:rPr>
        <w:lastRenderedPageBreak/>
        <w:drawing>
          <wp:inline distT="0" distB="0" distL="0" distR="0" wp14:anchorId="01BE3685" wp14:editId="793E3F7D">
            <wp:extent cx="5943600" cy="2901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901950"/>
                    </a:xfrm>
                    <a:prstGeom prst="rect">
                      <a:avLst/>
                    </a:prstGeom>
                  </pic:spPr>
                </pic:pic>
              </a:graphicData>
            </a:graphic>
          </wp:inline>
        </w:drawing>
      </w:r>
    </w:p>
    <w:p w14:paraId="5186676C" w14:textId="77777777" w:rsidR="00E3429E" w:rsidRDefault="00E3429E" w:rsidP="007D432F"/>
    <w:p w14:paraId="2C3A7D11" w14:textId="77777777" w:rsidR="00E3429E" w:rsidRDefault="00E3429E" w:rsidP="007D432F"/>
    <w:p w14:paraId="5ADCBF0E" w14:textId="77777777" w:rsidR="00E3429E" w:rsidRDefault="00E3429E" w:rsidP="007D432F"/>
    <w:p w14:paraId="619A59AB" w14:textId="77777777" w:rsidR="00E3429E" w:rsidRDefault="00E3429E" w:rsidP="007D432F"/>
    <w:p w14:paraId="796EF04D" w14:textId="77777777" w:rsidR="00E3429E" w:rsidRDefault="00E3429E" w:rsidP="007D432F"/>
    <w:p w14:paraId="3005AB7E" w14:textId="77777777" w:rsidR="00E3429E" w:rsidRDefault="00E3429E" w:rsidP="007D432F">
      <w:r w:rsidRPr="00E3429E">
        <w:t xml:space="preserve">Lab </w:t>
      </w:r>
      <w:r>
        <w:t>4</w:t>
      </w:r>
      <w:r w:rsidRPr="00E3429E">
        <w:t>: Containers Orchestration</w:t>
      </w:r>
    </w:p>
    <w:p w14:paraId="6490BB71" w14:textId="77777777" w:rsidR="00E3429E" w:rsidRDefault="00E3429E" w:rsidP="007D432F">
      <w:r w:rsidRPr="00E3429E">
        <w:rPr>
          <w:noProof/>
        </w:rPr>
        <w:lastRenderedPageBreak/>
        <w:drawing>
          <wp:inline distT="0" distB="0" distL="0" distR="0" wp14:anchorId="6416A0F0" wp14:editId="5328F1C6">
            <wp:extent cx="3686175" cy="4060279"/>
            <wp:effectExtent l="0" t="0" r="0" b="0"/>
            <wp:docPr id="7174" name="Picture 6" descr="An Overview of Kubernetes Architecture : OpsR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 name="Picture 6" descr="An Overview of Kubernetes Architecture : OpsRamp"/>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7918" t="3341" r="17987" b="5928"/>
                    <a:stretch/>
                  </pic:blipFill>
                  <pic:spPr bwMode="auto">
                    <a:xfrm>
                      <a:off x="0" y="0"/>
                      <a:ext cx="3688936" cy="4063320"/>
                    </a:xfrm>
                    <a:prstGeom prst="rect">
                      <a:avLst/>
                    </a:prstGeom>
                    <a:noFill/>
                  </pic:spPr>
                </pic:pic>
              </a:graphicData>
            </a:graphic>
          </wp:inline>
        </w:drawing>
      </w:r>
    </w:p>
    <w:p w14:paraId="1F73C082" w14:textId="77777777" w:rsidR="00E3429E" w:rsidRDefault="00E3429E" w:rsidP="007D432F">
      <w:r w:rsidRPr="00E3429E">
        <w:rPr>
          <w:noProof/>
        </w:rPr>
        <w:drawing>
          <wp:inline distT="0" distB="0" distL="0" distR="0" wp14:anchorId="64D029EB" wp14:editId="20E51947">
            <wp:extent cx="5943600" cy="3639820"/>
            <wp:effectExtent l="0" t="0" r="0" b="0"/>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46"/>
                    <a:stretch>
                      <a:fillRect/>
                    </a:stretch>
                  </pic:blipFill>
                  <pic:spPr>
                    <a:xfrm>
                      <a:off x="0" y="0"/>
                      <a:ext cx="5943600" cy="3639820"/>
                    </a:xfrm>
                    <a:prstGeom prst="rect">
                      <a:avLst/>
                    </a:prstGeom>
                  </pic:spPr>
                </pic:pic>
              </a:graphicData>
            </a:graphic>
          </wp:inline>
        </w:drawing>
      </w:r>
    </w:p>
    <w:p w14:paraId="36AD08A1" w14:textId="77777777" w:rsidR="00E3429E" w:rsidRDefault="00E3429E" w:rsidP="007D432F">
      <w:r w:rsidRPr="00E3429E">
        <w:t xml:space="preserve">Lab </w:t>
      </w:r>
      <w:r>
        <w:t>5</w:t>
      </w:r>
      <w:r w:rsidRPr="00E3429E">
        <w:t>: Configuration Management</w:t>
      </w:r>
      <w:r>
        <w:t xml:space="preserve"> 1</w:t>
      </w:r>
    </w:p>
    <w:p w14:paraId="2730D451" w14:textId="77777777" w:rsidR="00E3429E" w:rsidRDefault="00E3429E" w:rsidP="007D432F">
      <w:r w:rsidRPr="00E3429E">
        <w:rPr>
          <w:noProof/>
        </w:rPr>
        <w:lastRenderedPageBreak/>
        <w:drawing>
          <wp:inline distT="0" distB="0" distL="0" distR="0" wp14:anchorId="10078AC5" wp14:editId="0C63501B">
            <wp:extent cx="4524375" cy="3752851"/>
            <wp:effectExtent l="0" t="0" r="0" b="0"/>
            <wp:docPr id="7170" name="Picture 2" descr="https://miro.medium.com/max/950/1*QwQONMtEG1XuF0AhKb_w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descr="https://miro.medium.com/max/950/1*QwQONMtEG1XuF0AhKb_wLA.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24375" cy="3752851"/>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74DFA60" w14:textId="77777777" w:rsidR="00E3429E" w:rsidRDefault="00E3429E" w:rsidP="007D432F">
      <w:r w:rsidRPr="00E3429E">
        <w:rPr>
          <w:noProof/>
        </w:rPr>
        <w:drawing>
          <wp:inline distT="0" distB="0" distL="0" distR="0" wp14:anchorId="5904D98C" wp14:editId="2A1AC37A">
            <wp:extent cx="5943600" cy="2186305"/>
            <wp:effectExtent l="0" t="0" r="0" b="4445"/>
            <wp:docPr id="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48"/>
                    <a:srcRect l="7336" t="34622" r="28746" b="23585"/>
                    <a:stretch/>
                  </pic:blipFill>
                  <pic:spPr>
                    <a:xfrm>
                      <a:off x="0" y="0"/>
                      <a:ext cx="5943600" cy="2186305"/>
                    </a:xfrm>
                    <a:prstGeom prst="rect">
                      <a:avLst/>
                    </a:prstGeom>
                  </pic:spPr>
                </pic:pic>
              </a:graphicData>
            </a:graphic>
          </wp:inline>
        </w:drawing>
      </w:r>
    </w:p>
    <w:p w14:paraId="258AEB46" w14:textId="77777777" w:rsidR="00E3429E" w:rsidRDefault="00E3429E" w:rsidP="007D432F"/>
    <w:p w14:paraId="5D70B152" w14:textId="77777777" w:rsidR="00E3429E" w:rsidRDefault="00E3429E" w:rsidP="007D432F"/>
    <w:p w14:paraId="474F8F46" w14:textId="77777777" w:rsidR="00E3429E" w:rsidRDefault="00E3429E" w:rsidP="007D432F"/>
    <w:p w14:paraId="52384D44" w14:textId="77777777" w:rsidR="00E3429E" w:rsidRDefault="00E3429E" w:rsidP="007D432F"/>
    <w:p w14:paraId="54F90590" w14:textId="77777777" w:rsidR="00E3429E" w:rsidRDefault="00E3429E" w:rsidP="007D432F"/>
    <w:p w14:paraId="705759AC" w14:textId="77777777" w:rsidR="00E3429E" w:rsidRDefault="00E3429E" w:rsidP="007D432F"/>
    <w:p w14:paraId="62181F0F" w14:textId="77777777" w:rsidR="00E3429E" w:rsidRDefault="00E3429E" w:rsidP="007D432F">
      <w:r w:rsidRPr="00E3429E">
        <w:t xml:space="preserve">Lab </w:t>
      </w:r>
      <w:r>
        <w:t>6</w:t>
      </w:r>
      <w:r w:rsidRPr="00E3429E">
        <w:t>: Configuration Management</w:t>
      </w:r>
      <w:r>
        <w:t xml:space="preserve"> 2</w:t>
      </w:r>
    </w:p>
    <w:p w14:paraId="526C5ACA" w14:textId="77777777" w:rsidR="00E3429E" w:rsidRDefault="00E3429E" w:rsidP="007D432F">
      <w:r w:rsidRPr="00E3429E">
        <w:rPr>
          <w:noProof/>
        </w:rPr>
        <w:lastRenderedPageBreak/>
        <w:drawing>
          <wp:anchor distT="0" distB="0" distL="114300" distR="114300" simplePos="0" relativeHeight="251664384" behindDoc="0" locked="0" layoutInCell="1" allowOverlap="1" wp14:anchorId="5FC9DD36" wp14:editId="5E383BCE">
            <wp:simplePos x="0" y="0"/>
            <wp:positionH relativeFrom="column">
              <wp:posOffset>2227580</wp:posOffset>
            </wp:positionH>
            <wp:positionV relativeFrom="paragraph">
              <wp:posOffset>-635</wp:posOffset>
            </wp:positionV>
            <wp:extent cx="3393050" cy="1781352"/>
            <wp:effectExtent l="0" t="0" r="0" b="0"/>
            <wp:wrapNone/>
            <wp:docPr id="8196" name="Picture 4" descr="Puppet Enterprise Reviews 2022: Details, Pricing, &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6" name="Picture 4" descr="Puppet Enterprise Reviews 2022: Details, Pricing, &amp; Features | G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93050" cy="1781352"/>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E3429E">
        <w:rPr>
          <w:noProof/>
        </w:rPr>
        <w:drawing>
          <wp:anchor distT="0" distB="0" distL="114300" distR="114300" simplePos="0" relativeHeight="251665408" behindDoc="0" locked="0" layoutInCell="1" allowOverlap="1" wp14:anchorId="2E5B29D9" wp14:editId="7A6145C4">
            <wp:simplePos x="0" y="0"/>
            <wp:positionH relativeFrom="column">
              <wp:posOffset>0</wp:posOffset>
            </wp:positionH>
            <wp:positionV relativeFrom="paragraph">
              <wp:posOffset>1780540</wp:posOffset>
            </wp:positionV>
            <wp:extent cx="5542961" cy="3161790"/>
            <wp:effectExtent l="0" t="0" r="635" b="635"/>
            <wp:wrapNone/>
            <wp:docPr id="8198" name="Picture 6" descr="Puppet Use Cases: How to Troubleshoot - Applied Information Sci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8" name="Picture 6" descr="Puppet Use Cases: How to Troubleshoot - Applied Information Sciences"/>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1830" t="3445" r="1436" b="5539"/>
                    <a:stretch/>
                  </pic:blipFill>
                  <pic:spPr bwMode="auto">
                    <a:xfrm>
                      <a:off x="0" y="0"/>
                      <a:ext cx="5542961" cy="316179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21E3D725" w14:textId="77777777" w:rsidR="00E3429E" w:rsidRDefault="00E3429E" w:rsidP="007D432F"/>
    <w:p w14:paraId="3CC15F2A" w14:textId="77777777" w:rsidR="00E3429E" w:rsidRDefault="00E3429E" w:rsidP="007D432F"/>
    <w:p w14:paraId="616C94FD" w14:textId="77777777" w:rsidR="00E3429E" w:rsidRDefault="00E3429E" w:rsidP="007D432F"/>
    <w:p w14:paraId="1D9C99BC" w14:textId="77777777" w:rsidR="00E3429E" w:rsidRDefault="00E3429E" w:rsidP="007D432F"/>
    <w:p w14:paraId="1BC28363" w14:textId="77777777" w:rsidR="00E3429E" w:rsidRDefault="00E3429E" w:rsidP="007D432F"/>
    <w:p w14:paraId="10372863" w14:textId="77777777" w:rsidR="00E3429E" w:rsidRDefault="00E3429E" w:rsidP="007D432F"/>
    <w:p w14:paraId="2F151304" w14:textId="77777777" w:rsidR="00E3429E" w:rsidRDefault="00E3429E" w:rsidP="007D432F"/>
    <w:p w14:paraId="56874B01" w14:textId="77777777" w:rsidR="00E3429E" w:rsidRDefault="00E3429E" w:rsidP="007D432F"/>
    <w:p w14:paraId="1F555B4D" w14:textId="77777777" w:rsidR="00E3429E" w:rsidRDefault="00E3429E" w:rsidP="007D432F"/>
    <w:p w14:paraId="289C6F11" w14:textId="77777777" w:rsidR="00E3429E" w:rsidRDefault="00E3429E" w:rsidP="007D432F"/>
    <w:p w14:paraId="145DADB4" w14:textId="77777777" w:rsidR="00E3429E" w:rsidRDefault="00E3429E" w:rsidP="007D432F"/>
    <w:p w14:paraId="68DD93A7" w14:textId="77777777" w:rsidR="00E3429E" w:rsidRDefault="00E3429E" w:rsidP="007D432F"/>
    <w:p w14:paraId="17764F87" w14:textId="77777777" w:rsidR="00E3429E" w:rsidRDefault="00E3429E" w:rsidP="007D432F"/>
    <w:p w14:paraId="30D5AA10" w14:textId="77777777" w:rsidR="00E3429E" w:rsidRDefault="00E3429E" w:rsidP="007D432F"/>
    <w:p w14:paraId="0FE9EE40" w14:textId="77777777" w:rsidR="00E3429E" w:rsidRDefault="00E3429E" w:rsidP="007D432F"/>
    <w:p w14:paraId="1C65B6D6" w14:textId="77777777" w:rsidR="00E3429E" w:rsidRDefault="00E3429E" w:rsidP="007D432F"/>
    <w:p w14:paraId="05240251" w14:textId="77777777" w:rsidR="00E3429E" w:rsidRDefault="00E3429E" w:rsidP="007D432F"/>
    <w:p w14:paraId="51799758" w14:textId="77777777" w:rsidR="00E3429E" w:rsidRDefault="00E3429E" w:rsidP="007D432F">
      <w:r w:rsidRPr="00E3429E">
        <w:rPr>
          <w:noProof/>
        </w:rPr>
        <w:drawing>
          <wp:inline distT="0" distB="0" distL="0" distR="0" wp14:anchorId="00BE6B8A" wp14:editId="24304003">
            <wp:extent cx="5943600" cy="161734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1617345"/>
                    </a:xfrm>
                    <a:prstGeom prst="rect">
                      <a:avLst/>
                    </a:prstGeom>
                  </pic:spPr>
                </pic:pic>
              </a:graphicData>
            </a:graphic>
          </wp:inline>
        </w:drawing>
      </w:r>
    </w:p>
    <w:p w14:paraId="40AFF478" w14:textId="77777777" w:rsidR="00E3429E" w:rsidRDefault="00E3429E" w:rsidP="007D432F"/>
    <w:p w14:paraId="39426FD8" w14:textId="77777777" w:rsidR="00E3429E" w:rsidRDefault="00E3429E" w:rsidP="007D432F"/>
    <w:p w14:paraId="44C9798D" w14:textId="77777777" w:rsidR="00E3429E" w:rsidRDefault="00E3429E" w:rsidP="007D432F"/>
    <w:p w14:paraId="0048E607" w14:textId="77777777" w:rsidR="00E3429E" w:rsidRDefault="00E3429E" w:rsidP="007D432F">
      <w:r w:rsidRPr="00E3429E">
        <w:t xml:space="preserve">Lab </w:t>
      </w:r>
      <w:r>
        <w:t>7</w:t>
      </w:r>
      <w:r w:rsidRPr="00E3429E">
        <w:t>: Continuous Monitoring</w:t>
      </w:r>
    </w:p>
    <w:p w14:paraId="07AD38D1" w14:textId="77777777" w:rsidR="00E3429E" w:rsidRDefault="00E3429E" w:rsidP="007D432F">
      <w:r w:rsidRPr="00E3429E">
        <w:rPr>
          <w:noProof/>
        </w:rPr>
        <w:lastRenderedPageBreak/>
        <w:drawing>
          <wp:inline distT="0" distB="0" distL="0" distR="0" wp14:anchorId="6A147361" wp14:editId="2D9B2FBC">
            <wp:extent cx="4545140" cy="1352241"/>
            <wp:effectExtent l="0" t="0" r="8255" b="635"/>
            <wp:docPr id="4110" name="Picture 14" descr="Nagios - The Industry Standard In IT Infrastructure Monito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0" name="Picture 14" descr="Nagios - The Industry Standard In IT Infrastructure Monitoring"/>
                    <pic:cNvPicPr>
                      <a:picLocks noChangeAspect="1" noChangeArrowheads="1"/>
                    </pic:cNvPicPr>
                  </pic:nvPicPr>
                  <pic:blipFill rotWithShape="1">
                    <a:blip r:embed="rId52">
                      <a:extLst>
                        <a:ext uri="{28A0092B-C50C-407E-A947-70E740481C1C}">
                          <a14:useLocalDpi xmlns:a14="http://schemas.microsoft.com/office/drawing/2010/main" val="0"/>
                        </a:ext>
                      </a:extLst>
                    </a:blip>
                    <a:srcRect t="28213" b="27872"/>
                    <a:stretch/>
                  </pic:blipFill>
                  <pic:spPr bwMode="auto">
                    <a:xfrm>
                      <a:off x="0" y="0"/>
                      <a:ext cx="4545140" cy="1352241"/>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B696C17" w14:textId="77777777" w:rsidR="00E3429E" w:rsidRDefault="00E3429E" w:rsidP="007D432F">
      <w:r w:rsidRPr="00E3429E">
        <w:rPr>
          <w:noProof/>
        </w:rPr>
        <w:drawing>
          <wp:inline distT="0" distB="0" distL="0" distR="0" wp14:anchorId="35831936" wp14:editId="016B0543">
            <wp:extent cx="5943600" cy="1738630"/>
            <wp:effectExtent l="0" t="0" r="0" b="0"/>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53"/>
                    <a:srcRect l="8007" t="37010" r="29622" b="30550"/>
                    <a:stretch/>
                  </pic:blipFill>
                  <pic:spPr>
                    <a:xfrm>
                      <a:off x="0" y="0"/>
                      <a:ext cx="5943600" cy="1738630"/>
                    </a:xfrm>
                    <a:prstGeom prst="rect">
                      <a:avLst/>
                    </a:prstGeom>
                  </pic:spPr>
                </pic:pic>
              </a:graphicData>
            </a:graphic>
          </wp:inline>
        </w:drawing>
      </w:r>
    </w:p>
    <w:p w14:paraId="36647F1F" w14:textId="77777777" w:rsidR="00E3429E" w:rsidRDefault="00E3429E" w:rsidP="007D432F"/>
    <w:p w14:paraId="486D8B82" w14:textId="77777777" w:rsidR="00E3429E" w:rsidRDefault="00E3429E" w:rsidP="007D432F">
      <w:r w:rsidRPr="00E3429E">
        <w:t xml:space="preserve">Lab </w:t>
      </w:r>
      <w:r>
        <w:t>8</w:t>
      </w:r>
      <w:r w:rsidRPr="00E3429E">
        <w:t>: Measuring DevOps</w:t>
      </w:r>
    </w:p>
    <w:p w14:paraId="2D8DE813" w14:textId="77777777" w:rsidR="00E3429E" w:rsidRDefault="00E3429E" w:rsidP="007D432F">
      <w:r w:rsidRPr="00E3429E">
        <w:rPr>
          <w:noProof/>
        </w:rPr>
        <w:drawing>
          <wp:inline distT="0" distB="0" distL="0" distR="0" wp14:anchorId="01B58A40" wp14:editId="2C85617D">
            <wp:extent cx="5943600" cy="3098165"/>
            <wp:effectExtent l="0" t="0" r="0" b="6985"/>
            <wp:docPr id="29"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5943600" cy="3098165"/>
                    </a:xfrm>
                    <a:prstGeom prst="rect">
                      <a:avLst/>
                    </a:prstGeom>
                  </pic:spPr>
                </pic:pic>
              </a:graphicData>
            </a:graphic>
          </wp:inline>
        </w:drawing>
      </w:r>
    </w:p>
    <w:sectPr w:rsidR="00E342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3230D" w14:textId="77777777" w:rsidR="00795765" w:rsidRDefault="00795765" w:rsidP="0061414E">
      <w:pPr>
        <w:spacing w:after="0" w:line="240" w:lineRule="auto"/>
      </w:pPr>
      <w:r>
        <w:separator/>
      </w:r>
    </w:p>
  </w:endnote>
  <w:endnote w:type="continuationSeparator" w:id="0">
    <w:p w14:paraId="67E8F7A4" w14:textId="77777777" w:rsidR="00795765" w:rsidRDefault="00795765" w:rsidP="006141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FC767" w14:textId="77777777" w:rsidR="00795765" w:rsidRDefault="00795765" w:rsidP="0061414E">
      <w:pPr>
        <w:spacing w:after="0" w:line="240" w:lineRule="auto"/>
      </w:pPr>
      <w:r>
        <w:separator/>
      </w:r>
    </w:p>
  </w:footnote>
  <w:footnote w:type="continuationSeparator" w:id="0">
    <w:p w14:paraId="3864C118" w14:textId="77777777" w:rsidR="00795765" w:rsidRDefault="00795765" w:rsidP="006141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C2D2B"/>
    <w:multiLevelType w:val="hybridMultilevel"/>
    <w:tmpl w:val="5306A892"/>
    <w:lvl w:ilvl="0" w:tplc="C7941E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E67C46"/>
    <w:multiLevelType w:val="hybridMultilevel"/>
    <w:tmpl w:val="037ABCDA"/>
    <w:lvl w:ilvl="0" w:tplc="7A847882">
      <w:start w:val="1"/>
      <w:numFmt w:val="low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5119032">
    <w:abstractNumId w:val="1"/>
  </w:num>
  <w:num w:numId="2" w16cid:durableId="4266605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MTEyszQyNTM3sjRU0lEKTi0uzszPAykwqgUAi1P/DiwAAAA="/>
  </w:docVars>
  <w:rsids>
    <w:rsidRoot w:val="00E3429E"/>
    <w:rsid w:val="001458A9"/>
    <w:rsid w:val="001F3108"/>
    <w:rsid w:val="0037293D"/>
    <w:rsid w:val="00417F2A"/>
    <w:rsid w:val="0044623A"/>
    <w:rsid w:val="004C6655"/>
    <w:rsid w:val="004D5EEC"/>
    <w:rsid w:val="00522447"/>
    <w:rsid w:val="005F203D"/>
    <w:rsid w:val="0061414E"/>
    <w:rsid w:val="00753961"/>
    <w:rsid w:val="00795765"/>
    <w:rsid w:val="007D432F"/>
    <w:rsid w:val="00837148"/>
    <w:rsid w:val="0085270B"/>
    <w:rsid w:val="00913B05"/>
    <w:rsid w:val="00987369"/>
    <w:rsid w:val="00A52D5D"/>
    <w:rsid w:val="00B22336"/>
    <w:rsid w:val="00BB0721"/>
    <w:rsid w:val="00C272DA"/>
    <w:rsid w:val="00C91C65"/>
    <w:rsid w:val="00D346C1"/>
    <w:rsid w:val="00DA7CB4"/>
    <w:rsid w:val="00DC5082"/>
    <w:rsid w:val="00DE4D0B"/>
    <w:rsid w:val="00E15E78"/>
    <w:rsid w:val="00E3429E"/>
    <w:rsid w:val="00EF5F73"/>
    <w:rsid w:val="00F00BC5"/>
    <w:rsid w:val="00F4685F"/>
    <w:rsid w:val="00F5149B"/>
    <w:rsid w:val="00F765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95675"/>
  <w15:chartTrackingRefBased/>
  <w15:docId w15:val="{645686ED-CDBA-4F93-BC6E-8F78AA7EC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32F"/>
    <w:rPr>
      <w:rFonts w:ascii="Times New Roman" w:hAnsi="Times New Roman" w:cs="Times New Roman"/>
      <w:color w:val="4D5156"/>
      <w:sz w:val="24"/>
      <w:szCs w:val="24"/>
      <w:shd w:val="clear" w:color="auto" w:fill="FFFFFF"/>
    </w:rPr>
  </w:style>
  <w:style w:type="paragraph" w:styleId="Heading1">
    <w:name w:val="heading 1"/>
    <w:basedOn w:val="Normal"/>
    <w:next w:val="Normal"/>
    <w:link w:val="Heading1Char"/>
    <w:uiPriority w:val="9"/>
    <w:qFormat/>
    <w:rsid w:val="00BB0721"/>
    <w:pPr>
      <w:outlineLvl w:val="0"/>
    </w:pPr>
    <w:rPr>
      <w:b/>
      <w:bCs/>
      <w:sz w:val="32"/>
      <w:szCs w:val="32"/>
    </w:rPr>
  </w:style>
  <w:style w:type="paragraph" w:styleId="Heading2">
    <w:name w:val="heading 2"/>
    <w:basedOn w:val="ListParagraph"/>
    <w:next w:val="Normal"/>
    <w:link w:val="Heading2Char"/>
    <w:uiPriority w:val="9"/>
    <w:unhideWhenUsed/>
    <w:qFormat/>
    <w:rsid w:val="007D432F"/>
    <w:pPr>
      <w:numPr>
        <w:numId w:val="1"/>
      </w:numPr>
      <w:outlineLvl w:val="1"/>
    </w:pPr>
    <w:rPr>
      <w:b/>
      <w:bCs/>
      <w:sz w:val="28"/>
    </w:rPr>
  </w:style>
  <w:style w:type="paragraph" w:styleId="Heading3">
    <w:name w:val="heading 3"/>
    <w:basedOn w:val="Normal"/>
    <w:next w:val="Normal"/>
    <w:link w:val="Heading3Char"/>
    <w:uiPriority w:val="9"/>
    <w:unhideWhenUsed/>
    <w:qFormat/>
    <w:rsid w:val="007D432F"/>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7CB4"/>
    <w:rPr>
      <w:color w:val="0563C1" w:themeColor="hyperlink"/>
      <w:u w:val="single"/>
    </w:rPr>
  </w:style>
  <w:style w:type="paragraph" w:styleId="ListParagraph">
    <w:name w:val="List Paragraph"/>
    <w:basedOn w:val="Normal"/>
    <w:uiPriority w:val="34"/>
    <w:qFormat/>
    <w:rsid w:val="00BB0721"/>
    <w:pPr>
      <w:ind w:left="720"/>
      <w:contextualSpacing/>
    </w:pPr>
  </w:style>
  <w:style w:type="character" w:customStyle="1" w:styleId="Heading1Char">
    <w:name w:val="Heading 1 Char"/>
    <w:basedOn w:val="DefaultParagraphFont"/>
    <w:link w:val="Heading1"/>
    <w:uiPriority w:val="9"/>
    <w:rsid w:val="00BB0721"/>
    <w:rPr>
      <w:rFonts w:ascii="Times New Roman" w:hAnsi="Times New Roman" w:cs="Times New Roman"/>
      <w:b/>
      <w:bCs/>
      <w:sz w:val="32"/>
      <w:szCs w:val="32"/>
    </w:rPr>
  </w:style>
  <w:style w:type="character" w:customStyle="1" w:styleId="Heading2Char">
    <w:name w:val="Heading 2 Char"/>
    <w:basedOn w:val="DefaultParagraphFont"/>
    <w:link w:val="Heading2"/>
    <w:uiPriority w:val="9"/>
    <w:rsid w:val="007D432F"/>
    <w:rPr>
      <w:rFonts w:ascii="Times New Roman" w:hAnsi="Times New Roman" w:cs="Times New Roman"/>
      <w:b/>
      <w:bCs/>
      <w:sz w:val="28"/>
      <w:szCs w:val="24"/>
    </w:rPr>
  </w:style>
  <w:style w:type="character" w:customStyle="1" w:styleId="Heading3Char">
    <w:name w:val="Heading 3 Char"/>
    <w:basedOn w:val="DefaultParagraphFont"/>
    <w:link w:val="Heading3"/>
    <w:uiPriority w:val="9"/>
    <w:rsid w:val="007D432F"/>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61414E"/>
    <w:rPr>
      <w:color w:val="954F72" w:themeColor="followedHyperlink"/>
      <w:u w:val="single"/>
    </w:rPr>
  </w:style>
  <w:style w:type="paragraph" w:styleId="Header">
    <w:name w:val="header"/>
    <w:basedOn w:val="Normal"/>
    <w:link w:val="HeaderChar"/>
    <w:uiPriority w:val="99"/>
    <w:unhideWhenUsed/>
    <w:rsid w:val="006141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414E"/>
    <w:rPr>
      <w:rFonts w:ascii="Times New Roman" w:hAnsi="Times New Roman" w:cs="Times New Roman"/>
      <w:color w:val="4D5156"/>
      <w:sz w:val="24"/>
      <w:szCs w:val="24"/>
    </w:rPr>
  </w:style>
  <w:style w:type="paragraph" w:styleId="Footer">
    <w:name w:val="footer"/>
    <w:basedOn w:val="Normal"/>
    <w:link w:val="FooterChar"/>
    <w:uiPriority w:val="99"/>
    <w:unhideWhenUsed/>
    <w:rsid w:val="006141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414E"/>
    <w:rPr>
      <w:rFonts w:ascii="Times New Roman" w:hAnsi="Times New Roman" w:cs="Times New Roman"/>
      <w:color w:val="4D5156"/>
      <w:sz w:val="24"/>
      <w:szCs w:val="24"/>
    </w:rPr>
  </w:style>
  <w:style w:type="character" w:styleId="UnresolvedMention">
    <w:name w:val="Unresolved Mention"/>
    <w:basedOn w:val="DefaultParagraphFont"/>
    <w:uiPriority w:val="99"/>
    <w:semiHidden/>
    <w:unhideWhenUsed/>
    <w:rsid w:val="008371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shayki5/devops-exercises"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jpeg"/><Relationship Id="rId55" Type="http://schemas.openxmlformats.org/officeDocument/2006/relationships/fontTable" Target="fontTable.xml"/><Relationship Id="rId7" Type="http://schemas.openxmlformats.org/officeDocument/2006/relationships/hyperlink" Target="https://malenezi.github.io/malenezi/SE489/" TargetMode="Externa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hyperlink" Target="https://www.tutorialworks.com/devops-project-ideas/"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jpeg"/><Relationship Id="rId45" Type="http://schemas.openxmlformats.org/officeDocument/2006/relationships/image" Target="media/image31.png"/><Relationship Id="rId53" Type="http://schemas.openxmlformats.org/officeDocument/2006/relationships/image" Target="media/image39.png"/><Relationship Id="rId5" Type="http://schemas.openxmlformats.org/officeDocument/2006/relationships/footnotes" Target="footnotes.xml"/><Relationship Id="rId10" Type="http://schemas.openxmlformats.org/officeDocument/2006/relationships/hyperlink" Target="https://github.com/stakater/stakater-devops-labs" TargetMode="Externa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jpeg"/><Relationship Id="rId4" Type="http://schemas.openxmlformats.org/officeDocument/2006/relationships/webSettings" Target="webSettings.xml"/><Relationship Id="rId9" Type="http://schemas.openxmlformats.org/officeDocument/2006/relationships/hyperlink" Target="https://gitlab.com/docker-workshop/Lab-11" TargetMode="Externa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theme" Target="theme/theme1.xml"/><Relationship Id="rId8" Type="http://schemas.openxmlformats.org/officeDocument/2006/relationships/hyperlink" Target="https://www.youtube.com/watch?v=hQcFE0RD0cQ" TargetMode="External"/><Relationship Id="rId51" Type="http://schemas.openxmlformats.org/officeDocument/2006/relationships/image" Target="media/image37.png"/><Relationship Id="rId3" Type="http://schemas.openxmlformats.org/officeDocument/2006/relationships/settings" Target="settings.xml"/><Relationship Id="rId12" Type="http://schemas.openxmlformats.org/officeDocument/2006/relationships/hyperlink" Target="https://github.com/Sahilkumar098/Mywebserver" TargetMode="External"/><Relationship Id="rId17" Type="http://schemas.openxmlformats.org/officeDocument/2006/relationships/hyperlink" Target="https://git-scm.com/download/win"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gif"/><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TotalTime>
  <Pages>22</Pages>
  <Words>791</Words>
  <Characters>451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Mr. Zafar Iqbal Khan</cp:lastModifiedBy>
  <cp:revision>8</cp:revision>
  <dcterms:created xsi:type="dcterms:W3CDTF">2022-06-08T06:44:00Z</dcterms:created>
  <dcterms:modified xsi:type="dcterms:W3CDTF">2022-06-20T19:48:00Z</dcterms:modified>
</cp:coreProperties>
</file>